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2E7AC" w14:textId="77777777" w:rsidR="00E97402" w:rsidRPr="00197A8D" w:rsidRDefault="00E97402" w:rsidP="00BB229F">
      <w:pPr>
        <w:pStyle w:val="Text"/>
        <w:ind w:firstLine="0"/>
        <w:rPr>
          <w:color w:val="000000" w:themeColor="text1"/>
          <w:sz w:val="18"/>
          <w:szCs w:val="18"/>
        </w:rPr>
      </w:pPr>
    </w:p>
    <w:p w14:paraId="15EE82C9" w14:textId="0DB69C3D" w:rsidR="00E97402" w:rsidRPr="00197A8D" w:rsidRDefault="003B6334" w:rsidP="00900304">
      <w:pPr>
        <w:pStyle w:val="Title"/>
        <w:framePr w:wrap="notBeside"/>
        <w:rPr>
          <w:color w:val="000000" w:themeColor="text1"/>
        </w:rPr>
      </w:pPr>
      <w:r>
        <w:rPr>
          <w:color w:val="000000" w:themeColor="text1"/>
          <w:sz w:val="34"/>
          <w:szCs w:val="34"/>
        </w:rPr>
        <w:t xml:space="preserve">Facial Emotion Detection using </w:t>
      </w:r>
      <w:proofErr w:type="spellStart"/>
      <w:r>
        <w:rPr>
          <w:color w:val="000000" w:themeColor="text1"/>
          <w:sz w:val="34"/>
          <w:szCs w:val="34"/>
        </w:rPr>
        <w:t>Open</w:t>
      </w:r>
      <w:r w:rsidR="00574C91">
        <w:rPr>
          <w:color w:val="000000" w:themeColor="text1"/>
          <w:sz w:val="34"/>
          <w:szCs w:val="34"/>
        </w:rPr>
        <w:t>C</w:t>
      </w:r>
      <w:r>
        <w:rPr>
          <w:color w:val="000000" w:themeColor="text1"/>
          <w:sz w:val="34"/>
          <w:szCs w:val="34"/>
        </w:rPr>
        <w:t>v</w:t>
      </w:r>
      <w:proofErr w:type="spellEnd"/>
      <w:r>
        <w:rPr>
          <w:color w:val="000000" w:themeColor="text1"/>
          <w:sz w:val="34"/>
          <w:szCs w:val="34"/>
        </w:rPr>
        <w:t xml:space="preserve"> and </w:t>
      </w:r>
      <w:proofErr w:type="spellStart"/>
      <w:r>
        <w:rPr>
          <w:color w:val="000000" w:themeColor="text1"/>
          <w:sz w:val="34"/>
          <w:szCs w:val="34"/>
        </w:rPr>
        <w:t>Deepface</w:t>
      </w:r>
      <w:proofErr w:type="spellEnd"/>
    </w:p>
    <w:p w14:paraId="4FAA8366" w14:textId="77777777" w:rsidR="000038D6" w:rsidRPr="00197A8D" w:rsidRDefault="000038D6" w:rsidP="00BB229F">
      <w:pPr>
        <w:jc w:val="both"/>
        <w:rPr>
          <w:color w:val="000000" w:themeColor="text1"/>
        </w:rPr>
      </w:pPr>
    </w:p>
    <w:p w14:paraId="45825767" w14:textId="345FD3A0" w:rsidR="00A74E19" w:rsidRPr="00197A8D" w:rsidRDefault="000E0141" w:rsidP="00BB229F">
      <w:pPr>
        <w:pStyle w:val="Text"/>
        <w:ind w:firstLine="0"/>
        <w:rPr>
          <w:b/>
          <w:iCs/>
          <w:color w:val="000000" w:themeColor="text1"/>
        </w:rPr>
      </w:pPr>
      <w:r w:rsidRPr="00197A8D">
        <w:rPr>
          <w:b/>
          <w:iCs/>
          <w:color w:val="000000" w:themeColor="text1"/>
        </w:rPr>
        <w:t>ABSTRACT</w:t>
      </w:r>
    </w:p>
    <w:p w14:paraId="23BD1D1B" w14:textId="3632F66A" w:rsidR="00574C91" w:rsidRDefault="00DF2809" w:rsidP="00BB229F">
      <w:pPr>
        <w:adjustRightInd w:val="0"/>
        <w:ind w:firstLine="202"/>
        <w:jc w:val="both"/>
        <w:rPr>
          <w:color w:val="000000" w:themeColor="text1"/>
          <w:sz w:val="18"/>
          <w:szCs w:val="18"/>
          <w:lang w:val="en-IN"/>
        </w:rPr>
      </w:pPr>
      <w:r>
        <w:rPr>
          <w:color w:val="000000" w:themeColor="text1"/>
          <w:sz w:val="18"/>
          <w:szCs w:val="18"/>
          <w:lang w:val="en-IN"/>
        </w:rPr>
        <w:t xml:space="preserve">Facial emotion detection is a model based on facial expressions which can be used in several fields such as </w:t>
      </w:r>
      <w:r w:rsidR="00EA3A9B">
        <w:rPr>
          <w:color w:val="000000" w:themeColor="text1"/>
          <w:sz w:val="18"/>
          <w:szCs w:val="18"/>
          <w:lang w:val="en-IN"/>
        </w:rPr>
        <w:t>criminal investigation</w:t>
      </w:r>
      <w:r>
        <w:rPr>
          <w:color w:val="000000" w:themeColor="text1"/>
          <w:sz w:val="18"/>
          <w:szCs w:val="18"/>
          <w:lang w:val="en-IN"/>
        </w:rPr>
        <w:t>, health</w:t>
      </w:r>
      <w:r w:rsidR="00EA3A9B">
        <w:rPr>
          <w:color w:val="000000" w:themeColor="text1"/>
          <w:sz w:val="18"/>
          <w:szCs w:val="18"/>
          <w:lang w:val="en-IN"/>
        </w:rPr>
        <w:t>care</w:t>
      </w:r>
      <w:r>
        <w:rPr>
          <w:color w:val="000000" w:themeColor="text1"/>
          <w:sz w:val="18"/>
          <w:szCs w:val="18"/>
          <w:lang w:val="en-IN"/>
        </w:rPr>
        <w:t>, human-machine interfaces</w:t>
      </w:r>
      <w:r w:rsidR="00EA3A9B">
        <w:rPr>
          <w:color w:val="000000" w:themeColor="text1"/>
          <w:sz w:val="18"/>
          <w:szCs w:val="18"/>
          <w:lang w:val="en-IN"/>
        </w:rPr>
        <w:t>, academics</w:t>
      </w:r>
      <w:r>
        <w:rPr>
          <w:color w:val="000000" w:themeColor="text1"/>
          <w:sz w:val="18"/>
          <w:szCs w:val="18"/>
          <w:lang w:val="en-IN"/>
        </w:rPr>
        <w:t xml:space="preserve"> etc.</w:t>
      </w:r>
      <w:r w:rsidR="009F76F7">
        <w:rPr>
          <w:color w:val="000000" w:themeColor="text1"/>
          <w:sz w:val="18"/>
          <w:szCs w:val="18"/>
          <w:lang w:val="en-IN"/>
        </w:rPr>
        <w:t xml:space="preserve"> Facial Emption Recognition</w:t>
      </w:r>
      <w:r w:rsidR="00EA3A9B">
        <w:rPr>
          <w:color w:val="000000" w:themeColor="text1"/>
          <w:sz w:val="18"/>
          <w:szCs w:val="18"/>
          <w:lang w:val="en-IN"/>
        </w:rPr>
        <w:t xml:space="preserve"> </w:t>
      </w:r>
      <w:r w:rsidR="009F76F7">
        <w:rPr>
          <w:color w:val="000000" w:themeColor="text1"/>
          <w:sz w:val="18"/>
          <w:szCs w:val="18"/>
          <w:lang w:val="en-IN"/>
        </w:rPr>
        <w:t xml:space="preserve">(FER) has been </w:t>
      </w:r>
      <w:r w:rsidR="00EA3A9B">
        <w:rPr>
          <w:color w:val="000000" w:themeColor="text1"/>
          <w:sz w:val="18"/>
          <w:szCs w:val="18"/>
          <w:lang w:val="en-IN"/>
        </w:rPr>
        <w:t>recognized for a long time and is a vital topic in the field of computer vision and machine learning</w:t>
      </w:r>
      <w:r w:rsidR="009F76F7">
        <w:rPr>
          <w:color w:val="000000" w:themeColor="text1"/>
          <w:sz w:val="18"/>
          <w:szCs w:val="18"/>
          <w:lang w:val="en-IN"/>
        </w:rPr>
        <w:t xml:space="preserve">. </w:t>
      </w:r>
      <w:r>
        <w:rPr>
          <w:color w:val="000000" w:themeColor="text1"/>
          <w:sz w:val="18"/>
          <w:szCs w:val="18"/>
          <w:lang w:val="en-IN"/>
        </w:rPr>
        <w:t xml:space="preserve">Researchers in this field are interested in developing models that help </w:t>
      </w:r>
      <w:r w:rsidR="00062BA2">
        <w:rPr>
          <w:color w:val="000000" w:themeColor="text1"/>
          <w:sz w:val="18"/>
          <w:szCs w:val="18"/>
          <w:lang w:val="en-IN"/>
        </w:rPr>
        <w:t xml:space="preserve">in </w:t>
      </w:r>
      <w:r w:rsidR="009F76F7">
        <w:rPr>
          <w:color w:val="000000" w:themeColor="text1"/>
          <w:sz w:val="18"/>
          <w:szCs w:val="18"/>
          <w:lang w:val="en-IN"/>
        </w:rPr>
        <w:t>better interpretation of facial expressions and extracting these properties to use them later.</w:t>
      </w:r>
      <w:r>
        <w:rPr>
          <w:color w:val="000000" w:themeColor="text1"/>
          <w:sz w:val="18"/>
          <w:szCs w:val="18"/>
          <w:lang w:val="en-IN"/>
        </w:rPr>
        <w:t xml:space="preserve"> </w:t>
      </w:r>
      <w:r w:rsidR="00574C91">
        <w:rPr>
          <w:color w:val="000000" w:themeColor="text1"/>
          <w:sz w:val="18"/>
          <w:szCs w:val="18"/>
          <w:lang w:val="en-IN"/>
        </w:rPr>
        <w:t>This model presents the use of deep lea</w:t>
      </w:r>
      <w:r w:rsidR="00062BA2">
        <w:rPr>
          <w:color w:val="000000" w:themeColor="text1"/>
          <w:sz w:val="18"/>
          <w:szCs w:val="18"/>
          <w:lang w:val="en-IN"/>
        </w:rPr>
        <w:t>r</w:t>
      </w:r>
      <w:r w:rsidR="00574C91">
        <w:rPr>
          <w:color w:val="000000" w:themeColor="text1"/>
          <w:sz w:val="18"/>
          <w:szCs w:val="18"/>
          <w:lang w:val="en-IN"/>
        </w:rPr>
        <w:t xml:space="preserve">ning library </w:t>
      </w:r>
      <w:proofErr w:type="spellStart"/>
      <w:r w:rsidR="00574C91">
        <w:rPr>
          <w:color w:val="000000" w:themeColor="text1"/>
          <w:sz w:val="18"/>
          <w:szCs w:val="18"/>
          <w:lang w:val="en-IN"/>
        </w:rPr>
        <w:t>Deepface</w:t>
      </w:r>
      <w:proofErr w:type="spellEnd"/>
      <w:r w:rsidR="00574C91">
        <w:rPr>
          <w:color w:val="000000" w:themeColor="text1"/>
          <w:sz w:val="18"/>
          <w:szCs w:val="18"/>
          <w:lang w:val="en-IN"/>
        </w:rPr>
        <w:t xml:space="preserve"> which is developed by researchers at Facebook and a very famous computer vision library </w:t>
      </w:r>
      <w:proofErr w:type="spellStart"/>
      <w:r w:rsidR="00574C91">
        <w:rPr>
          <w:color w:val="000000" w:themeColor="text1"/>
          <w:sz w:val="18"/>
          <w:szCs w:val="18"/>
          <w:lang w:val="en-IN"/>
        </w:rPr>
        <w:t>OpenCv</w:t>
      </w:r>
      <w:proofErr w:type="spellEnd"/>
      <w:r w:rsidR="00574C91">
        <w:rPr>
          <w:color w:val="000000" w:themeColor="text1"/>
          <w:sz w:val="18"/>
          <w:szCs w:val="18"/>
          <w:lang w:val="en-IN"/>
        </w:rPr>
        <w:t xml:space="preserve"> to detect facial emotions. It works on three main steps: Face detection, features extraction and emotion classification.</w:t>
      </w:r>
      <w:r w:rsidR="00823242">
        <w:rPr>
          <w:color w:val="000000" w:themeColor="text1"/>
          <w:sz w:val="18"/>
          <w:szCs w:val="18"/>
          <w:lang w:val="en-IN"/>
        </w:rPr>
        <w:t xml:space="preserve"> </w:t>
      </w:r>
      <w:bookmarkStart w:id="0" w:name="_Hlk88747004"/>
      <w:r w:rsidR="00823242" w:rsidRPr="00823242">
        <w:rPr>
          <w:color w:val="000000" w:themeColor="text1"/>
          <w:sz w:val="18"/>
          <w:szCs w:val="18"/>
          <w:lang w:val="en-IN"/>
        </w:rPr>
        <w:t xml:space="preserve">The interest of this </w:t>
      </w:r>
      <w:r w:rsidR="00823242">
        <w:rPr>
          <w:color w:val="000000" w:themeColor="text1"/>
          <w:sz w:val="18"/>
          <w:szCs w:val="18"/>
          <w:lang w:val="en-IN"/>
        </w:rPr>
        <w:t>model</w:t>
      </w:r>
      <w:r w:rsidR="00823242" w:rsidRPr="00823242">
        <w:rPr>
          <w:color w:val="000000" w:themeColor="text1"/>
          <w:sz w:val="18"/>
          <w:szCs w:val="18"/>
          <w:lang w:val="en-IN"/>
        </w:rPr>
        <w:t xml:space="preserve"> is to provid</w:t>
      </w:r>
      <w:r w:rsidR="00823242">
        <w:rPr>
          <w:color w:val="000000" w:themeColor="text1"/>
          <w:sz w:val="18"/>
          <w:szCs w:val="18"/>
          <w:lang w:val="en-IN"/>
        </w:rPr>
        <w:t>e</w:t>
      </w:r>
      <w:r w:rsidR="00823242" w:rsidRPr="00823242">
        <w:rPr>
          <w:color w:val="000000" w:themeColor="text1"/>
          <w:sz w:val="18"/>
          <w:szCs w:val="18"/>
          <w:lang w:val="en-IN"/>
        </w:rPr>
        <w:t xml:space="preserve"> insights on recent works on automatic facial emotion recognition </w:t>
      </w:r>
      <w:r w:rsidR="00E46DE0">
        <w:rPr>
          <w:color w:val="000000" w:themeColor="text1"/>
          <w:sz w:val="18"/>
          <w:szCs w:val="18"/>
          <w:lang w:val="en-IN"/>
        </w:rPr>
        <w:t>(</w:t>
      </w:r>
      <w:r w:rsidR="00823242" w:rsidRPr="00823242">
        <w:rPr>
          <w:color w:val="000000" w:themeColor="text1"/>
          <w:sz w:val="18"/>
          <w:szCs w:val="18"/>
          <w:lang w:val="en-IN"/>
        </w:rPr>
        <w:t>FER</w:t>
      </w:r>
      <w:r w:rsidR="00E46DE0">
        <w:rPr>
          <w:color w:val="000000" w:themeColor="text1"/>
          <w:sz w:val="18"/>
          <w:szCs w:val="18"/>
          <w:lang w:val="en-IN"/>
        </w:rPr>
        <w:t>)</w:t>
      </w:r>
      <w:r w:rsidR="00823242" w:rsidRPr="00823242">
        <w:rPr>
          <w:color w:val="000000" w:themeColor="text1"/>
          <w:sz w:val="18"/>
          <w:szCs w:val="18"/>
          <w:lang w:val="en-IN"/>
        </w:rPr>
        <w:t xml:space="preserve"> via deep learning.</w:t>
      </w:r>
      <w:bookmarkEnd w:id="0"/>
    </w:p>
    <w:p w14:paraId="2682D9D7" w14:textId="77777777" w:rsidR="00823242" w:rsidRPr="00574C91" w:rsidRDefault="00823242" w:rsidP="00BB229F">
      <w:pPr>
        <w:adjustRightInd w:val="0"/>
        <w:jc w:val="both"/>
        <w:rPr>
          <w:color w:val="000000" w:themeColor="text1"/>
          <w:sz w:val="18"/>
          <w:szCs w:val="18"/>
          <w:lang w:val="en-IN"/>
        </w:rPr>
      </w:pPr>
    </w:p>
    <w:p w14:paraId="7F565628" w14:textId="7201731C" w:rsidR="00E97402" w:rsidRPr="00197A8D" w:rsidRDefault="000E0141" w:rsidP="00BB229F">
      <w:pPr>
        <w:pStyle w:val="IndexTerms"/>
        <w:ind w:firstLine="0"/>
        <w:rPr>
          <w:color w:val="000000" w:themeColor="text1"/>
        </w:rPr>
      </w:pPr>
      <w:bookmarkStart w:id="1" w:name="PointTmp"/>
      <w:r w:rsidRPr="00197A8D">
        <w:rPr>
          <w:i/>
          <w:iCs/>
          <w:color w:val="000000" w:themeColor="text1"/>
          <w:sz w:val="22"/>
          <w:szCs w:val="22"/>
        </w:rPr>
        <w:t>Keyword</w:t>
      </w:r>
      <w:r w:rsidR="005B71F4" w:rsidRPr="00197A8D">
        <w:rPr>
          <w:i/>
          <w:iCs/>
          <w:color w:val="000000" w:themeColor="text1"/>
          <w:sz w:val="22"/>
          <w:szCs w:val="22"/>
        </w:rPr>
        <w:t>s</w:t>
      </w:r>
      <w:r w:rsidR="004F19C9" w:rsidRPr="00197A8D">
        <w:rPr>
          <w:i/>
          <w:iCs/>
          <w:color w:val="000000" w:themeColor="text1"/>
          <w:sz w:val="22"/>
          <w:szCs w:val="22"/>
        </w:rPr>
        <w:t>:</w:t>
      </w:r>
      <w:r w:rsidR="00E05F04" w:rsidRPr="00197A8D">
        <w:rPr>
          <w:i/>
          <w:iCs/>
          <w:color w:val="000000" w:themeColor="text1"/>
          <w:sz w:val="22"/>
          <w:szCs w:val="22"/>
        </w:rPr>
        <w:t xml:space="preserve"> </w:t>
      </w:r>
      <w:r w:rsidR="003B6334">
        <w:rPr>
          <w:b w:val="0"/>
          <w:color w:val="000000" w:themeColor="text1"/>
        </w:rPr>
        <w:t>Facial emotion detection</w:t>
      </w:r>
      <w:r w:rsidR="00E05F04" w:rsidRPr="00197A8D">
        <w:rPr>
          <w:b w:val="0"/>
          <w:color w:val="000000" w:themeColor="text1"/>
        </w:rPr>
        <w:t xml:space="preserve">, </w:t>
      </w:r>
      <w:r w:rsidR="003B6334">
        <w:rPr>
          <w:b w:val="0"/>
          <w:color w:val="000000" w:themeColor="text1"/>
        </w:rPr>
        <w:t>Deep learning</w:t>
      </w:r>
      <w:r w:rsidR="00BF5FD0" w:rsidRPr="00197A8D">
        <w:rPr>
          <w:b w:val="0"/>
          <w:color w:val="000000" w:themeColor="text1"/>
        </w:rPr>
        <w:t>,</w:t>
      </w:r>
      <w:r w:rsidR="00352702" w:rsidRPr="00197A8D">
        <w:rPr>
          <w:b w:val="0"/>
          <w:color w:val="000000" w:themeColor="text1"/>
        </w:rPr>
        <w:t xml:space="preserve"> </w:t>
      </w:r>
      <w:r w:rsidR="003B6334">
        <w:rPr>
          <w:b w:val="0"/>
          <w:color w:val="000000" w:themeColor="text1"/>
        </w:rPr>
        <w:t>Computer vision</w:t>
      </w:r>
      <w:r w:rsidR="00E05F04" w:rsidRPr="00197A8D">
        <w:rPr>
          <w:b w:val="0"/>
          <w:color w:val="000000" w:themeColor="text1"/>
        </w:rPr>
        <w:t xml:space="preserve">, </w:t>
      </w:r>
      <w:r w:rsidR="003B6334">
        <w:rPr>
          <w:b w:val="0"/>
          <w:color w:val="000000" w:themeColor="text1"/>
        </w:rPr>
        <w:t xml:space="preserve">Automatic Recognition, </w:t>
      </w:r>
      <w:proofErr w:type="spellStart"/>
      <w:r w:rsidR="003B6334">
        <w:rPr>
          <w:b w:val="0"/>
          <w:color w:val="000000" w:themeColor="text1"/>
        </w:rPr>
        <w:t>Deepface</w:t>
      </w:r>
      <w:proofErr w:type="spellEnd"/>
      <w:r w:rsidR="003B6334">
        <w:rPr>
          <w:b w:val="0"/>
          <w:color w:val="000000" w:themeColor="text1"/>
        </w:rPr>
        <w:t xml:space="preserve">, </w:t>
      </w:r>
      <w:proofErr w:type="spellStart"/>
      <w:r w:rsidR="003B6334">
        <w:rPr>
          <w:b w:val="0"/>
          <w:color w:val="000000" w:themeColor="text1"/>
        </w:rPr>
        <w:t>Open</w:t>
      </w:r>
      <w:r w:rsidR="00823242">
        <w:rPr>
          <w:b w:val="0"/>
          <w:color w:val="000000" w:themeColor="text1"/>
        </w:rPr>
        <w:t>C</w:t>
      </w:r>
      <w:r w:rsidR="003B6334">
        <w:rPr>
          <w:b w:val="0"/>
          <w:color w:val="000000" w:themeColor="text1"/>
        </w:rPr>
        <w:t>v</w:t>
      </w:r>
      <w:proofErr w:type="spellEnd"/>
      <w:r w:rsidR="00C53029" w:rsidRPr="00197A8D">
        <w:rPr>
          <w:b w:val="0"/>
          <w:color w:val="000000" w:themeColor="text1"/>
        </w:rPr>
        <w:t>.</w:t>
      </w:r>
    </w:p>
    <w:p w14:paraId="2E34431B" w14:textId="77777777" w:rsidR="00E97402" w:rsidRPr="00197A8D" w:rsidRDefault="00E97402" w:rsidP="00BB229F">
      <w:pPr>
        <w:jc w:val="both"/>
        <w:rPr>
          <w:color w:val="000000" w:themeColor="text1"/>
        </w:rPr>
      </w:pPr>
    </w:p>
    <w:bookmarkEnd w:id="1"/>
    <w:p w14:paraId="25FF1EFA" w14:textId="77777777" w:rsidR="00763370" w:rsidRPr="00197A8D" w:rsidRDefault="00763370" w:rsidP="00BB229F">
      <w:pPr>
        <w:pStyle w:val="Heading1"/>
        <w:numPr>
          <w:ilvl w:val="0"/>
          <w:numId w:val="22"/>
        </w:numPr>
        <w:ind w:left="720" w:hanging="720"/>
        <w:jc w:val="both"/>
        <w:rPr>
          <w:b/>
          <w:color w:val="000000" w:themeColor="text1"/>
        </w:rPr>
        <w:sectPr w:rsidR="00763370" w:rsidRPr="00197A8D" w:rsidSect="00EB4B26">
          <w:headerReference w:type="default" r:id="rId8"/>
          <w:pgSz w:w="12240" w:h="15840" w:code="1"/>
          <w:pgMar w:top="720" w:right="936" w:bottom="720" w:left="936" w:header="432" w:footer="432" w:gutter="0"/>
          <w:cols w:space="288"/>
        </w:sectPr>
      </w:pPr>
    </w:p>
    <w:p w14:paraId="47543130" w14:textId="57C8A83D" w:rsidR="00E97402" w:rsidRDefault="00E97402" w:rsidP="00BB229F">
      <w:pPr>
        <w:pStyle w:val="Heading1"/>
        <w:numPr>
          <w:ilvl w:val="0"/>
          <w:numId w:val="22"/>
        </w:numPr>
        <w:ind w:left="720" w:hanging="720"/>
        <w:jc w:val="both"/>
        <w:rPr>
          <w:b/>
          <w:color w:val="000000" w:themeColor="text1"/>
          <w:sz w:val="24"/>
          <w:szCs w:val="24"/>
        </w:rPr>
      </w:pPr>
      <w:r w:rsidRPr="00197A8D">
        <w:rPr>
          <w:b/>
          <w:color w:val="000000" w:themeColor="text1"/>
          <w:sz w:val="24"/>
          <w:szCs w:val="24"/>
        </w:rPr>
        <w:t>INTRODUCTION</w:t>
      </w:r>
    </w:p>
    <w:p w14:paraId="3D8DFD7C" w14:textId="37C03D04" w:rsidR="006F3F79" w:rsidRDefault="006F3F79" w:rsidP="00BB229F">
      <w:pPr>
        <w:ind w:firstLine="284"/>
        <w:jc w:val="both"/>
      </w:pPr>
      <w:r w:rsidRPr="006F3F79">
        <w:t>With deep learning, a lot of new applications of computer vision techniques have been introduced and are now becoming parts of our everyday lives. These include face recognition and indexing, photo stylization or machine vision in self-driving cars.</w:t>
      </w:r>
    </w:p>
    <w:p w14:paraId="1217DF70" w14:textId="77777777" w:rsidR="006F3F79" w:rsidRDefault="006F3F79" w:rsidP="00BB229F">
      <w:pPr>
        <w:ind w:firstLine="284"/>
        <w:jc w:val="both"/>
        <w:rPr>
          <w:color w:val="000000"/>
          <w:shd w:val="clear" w:color="auto" w:fill="FFFFFF"/>
        </w:rPr>
      </w:pPr>
      <w:r w:rsidRPr="006F3F79">
        <w:rPr>
          <w:color w:val="000000"/>
          <w:shd w:val="clear" w:color="auto" w:fill="FFFFFF"/>
        </w:rPr>
        <w:t>At its heart, the field of computer vision focuses on designing computer systems that possess the ability to capture, understand, and interpret important visual information contained with image and video data.</w:t>
      </w:r>
    </w:p>
    <w:p w14:paraId="64F19B9E" w14:textId="38E37F8A" w:rsidR="006F3F79" w:rsidRPr="006F3F79" w:rsidRDefault="006F3F79" w:rsidP="00BB229F">
      <w:pPr>
        <w:ind w:firstLine="284"/>
        <w:jc w:val="both"/>
      </w:pPr>
      <w:r w:rsidRPr="006F3F79">
        <w:rPr>
          <w:color w:val="000000"/>
          <w:shd w:val="clear" w:color="auto" w:fill="FFFFFF"/>
        </w:rPr>
        <w:t xml:space="preserve"> Computer vision systems then translate this data, using contextual knowledge provided by human beings, into insights used to drive decision making. Turning raw image data into higher-level concepts so that humans or computers can interpret and act upon them is the principal goal of computer vision technology.</w:t>
      </w:r>
    </w:p>
    <w:p w14:paraId="23C3BFB5" w14:textId="77777777" w:rsidR="00E97402" w:rsidRDefault="00881117" w:rsidP="00BB229F">
      <w:pPr>
        <w:pStyle w:val="Heading1"/>
        <w:numPr>
          <w:ilvl w:val="0"/>
          <w:numId w:val="22"/>
        </w:numPr>
        <w:jc w:val="both"/>
        <w:rPr>
          <w:b/>
          <w:color w:val="000000" w:themeColor="text1"/>
          <w:sz w:val="24"/>
          <w:szCs w:val="24"/>
        </w:rPr>
      </w:pPr>
      <w:r w:rsidRPr="00197A8D">
        <w:rPr>
          <w:b/>
          <w:color w:val="000000" w:themeColor="text1"/>
          <w:sz w:val="24"/>
          <w:szCs w:val="24"/>
        </w:rPr>
        <w:t>Related Work</w:t>
      </w:r>
    </w:p>
    <w:p w14:paraId="5FBC06CE" w14:textId="66165F81" w:rsidR="00541A25" w:rsidRDefault="00541A25" w:rsidP="00BB229F">
      <w:pPr>
        <w:ind w:firstLine="426"/>
        <w:jc w:val="both"/>
        <w:rPr>
          <w:color w:val="0D0D0D" w:themeColor="text1" w:themeTint="F2"/>
          <w:shd w:val="clear" w:color="auto" w:fill="FFFFFF"/>
        </w:rPr>
      </w:pPr>
      <w:r>
        <w:rPr>
          <w:color w:val="0D0D0D" w:themeColor="text1" w:themeTint="F2"/>
          <w:shd w:val="clear" w:color="auto" w:fill="FFFFFF"/>
        </w:rPr>
        <w:t xml:space="preserve">Body language and facial expressions play a very crucial role in human </w:t>
      </w:r>
      <w:proofErr w:type="spellStart"/>
      <w:r>
        <w:rPr>
          <w:color w:val="0D0D0D" w:themeColor="text1" w:themeTint="F2"/>
          <w:shd w:val="clear" w:color="auto" w:fill="FFFFFF"/>
        </w:rPr>
        <w:t>interation</w:t>
      </w:r>
      <w:proofErr w:type="spellEnd"/>
      <w:r>
        <w:rPr>
          <w:color w:val="0D0D0D" w:themeColor="text1" w:themeTint="F2"/>
          <w:shd w:val="clear" w:color="auto" w:fill="FFFFFF"/>
        </w:rPr>
        <w:t xml:space="preserve"> all over the world</w:t>
      </w:r>
      <w:r w:rsidRPr="00541A25">
        <w:rPr>
          <w:color w:val="0D0D0D" w:themeColor="text1" w:themeTint="F2"/>
          <w:shd w:val="clear" w:color="auto" w:fill="FFFFFF"/>
        </w:rPr>
        <w:t>.</w:t>
      </w:r>
      <w:r w:rsidR="00073D38" w:rsidRPr="00073D38">
        <w:rPr>
          <w:color w:val="0D0D0D" w:themeColor="text1" w:themeTint="F2"/>
          <w:shd w:val="clear" w:color="auto" w:fill="FFFFFF"/>
        </w:rPr>
        <w:t xml:space="preserve"> </w:t>
      </w:r>
      <w:r w:rsidR="00073D38">
        <w:rPr>
          <w:color w:val="0D0D0D" w:themeColor="text1" w:themeTint="F2"/>
          <w:shd w:val="clear" w:color="auto" w:fill="FFFFFF"/>
        </w:rPr>
        <w:t>Not only</w:t>
      </w:r>
      <w:r w:rsidR="00073D38" w:rsidRPr="00541A25">
        <w:rPr>
          <w:color w:val="0D0D0D" w:themeColor="text1" w:themeTint="F2"/>
          <w:shd w:val="clear" w:color="auto" w:fill="FFFFFF"/>
        </w:rPr>
        <w:t xml:space="preserve"> humans but also animals, produce specific muscle movements that belong to a certain mental state</w:t>
      </w:r>
      <w:r w:rsidR="00073D38">
        <w:rPr>
          <w:color w:val="0D0D0D" w:themeColor="text1" w:themeTint="F2"/>
          <w:shd w:val="clear" w:color="auto" w:fill="FFFFFF"/>
        </w:rPr>
        <w:t>.</w:t>
      </w:r>
      <w:r w:rsidRPr="00541A25">
        <w:rPr>
          <w:color w:val="0D0D0D" w:themeColor="text1" w:themeTint="F2"/>
          <w:shd w:val="clear" w:color="auto" w:fill="FFFFFF"/>
        </w:rPr>
        <w:t xml:space="preserve"> Charles Darwin already published on globally common facial expressions in the nineteenth century, which play an important role in nonverbal communication.</w:t>
      </w:r>
      <w:r w:rsidR="00097B68">
        <w:rPr>
          <w:color w:val="0D0D0D" w:themeColor="text1" w:themeTint="F2"/>
          <w:shd w:val="clear" w:color="auto" w:fill="FFFFFF"/>
        </w:rPr>
        <w:t>[1]</w:t>
      </w:r>
    </w:p>
    <w:p w14:paraId="077943F0" w14:textId="5AD04131" w:rsidR="002D3B4E" w:rsidRDefault="00541A25" w:rsidP="00BB229F">
      <w:pPr>
        <w:ind w:firstLine="426"/>
        <w:jc w:val="both"/>
        <w:rPr>
          <w:color w:val="0D0D0D" w:themeColor="text1" w:themeTint="F2"/>
          <w:shd w:val="clear" w:color="auto" w:fill="FFFFFF"/>
        </w:rPr>
      </w:pPr>
      <w:r w:rsidRPr="00541A25">
        <w:rPr>
          <w:color w:val="0D0D0D" w:themeColor="text1" w:themeTint="F2"/>
          <w:shd w:val="clear" w:color="auto" w:fill="FFFFFF"/>
        </w:rPr>
        <w:t>In 1971, Ekman Friesen declared facial behaviors to be correlated uniformly with specific emotions.</w:t>
      </w:r>
      <w:r w:rsidR="00900304">
        <w:rPr>
          <w:color w:val="0D0D0D" w:themeColor="text1" w:themeTint="F2"/>
          <w:shd w:val="clear" w:color="auto" w:fill="FFFFFF"/>
        </w:rPr>
        <w:t>[2]</w:t>
      </w:r>
    </w:p>
    <w:p w14:paraId="5A83C867" w14:textId="77777777" w:rsidR="00073D38" w:rsidRPr="00073D38" w:rsidRDefault="00073D38" w:rsidP="00BB229F">
      <w:pPr>
        <w:ind w:firstLine="426"/>
        <w:jc w:val="both"/>
        <w:rPr>
          <w:color w:val="0D0D0D" w:themeColor="text1" w:themeTint="F2"/>
          <w:shd w:val="clear" w:color="auto" w:fill="FFFFFF"/>
        </w:rPr>
      </w:pPr>
    </w:p>
    <w:p w14:paraId="7A29E689" w14:textId="05D2AE3C" w:rsidR="00073D38" w:rsidRDefault="002E4A30" w:rsidP="00BB229F">
      <w:pPr>
        <w:pStyle w:val="ListParagraph"/>
        <w:numPr>
          <w:ilvl w:val="0"/>
          <w:numId w:val="22"/>
        </w:numPr>
        <w:jc w:val="both"/>
        <w:rPr>
          <w:b/>
          <w:color w:val="000000" w:themeColor="text1"/>
          <w:sz w:val="24"/>
          <w:szCs w:val="24"/>
        </w:rPr>
      </w:pPr>
      <w:r w:rsidRPr="00073D38">
        <w:rPr>
          <w:b/>
          <w:color w:val="000000" w:themeColor="text1"/>
          <w:sz w:val="24"/>
          <w:szCs w:val="24"/>
        </w:rPr>
        <w:t>Proposed Model</w:t>
      </w:r>
    </w:p>
    <w:p w14:paraId="7E72EB17" w14:textId="77777777" w:rsidR="00E06A19" w:rsidRPr="00073D38" w:rsidRDefault="00E06A19" w:rsidP="00BB229F">
      <w:pPr>
        <w:pStyle w:val="ListParagraph"/>
        <w:ind w:left="360"/>
        <w:jc w:val="both"/>
        <w:rPr>
          <w:b/>
          <w:color w:val="000000" w:themeColor="text1"/>
          <w:sz w:val="24"/>
          <w:szCs w:val="24"/>
        </w:rPr>
      </w:pPr>
    </w:p>
    <w:p w14:paraId="7F8D164D" w14:textId="73419A8E" w:rsidR="00CE08B7" w:rsidRDefault="007A48AC" w:rsidP="00BB229F">
      <w:pPr>
        <w:pStyle w:val="Text"/>
        <w:numPr>
          <w:ilvl w:val="1"/>
          <w:numId w:val="22"/>
        </w:numPr>
        <w:rPr>
          <w:b/>
          <w:bCs/>
          <w:color w:val="000000" w:themeColor="text1"/>
        </w:rPr>
      </w:pPr>
      <w:r>
        <w:rPr>
          <w:b/>
          <w:bCs/>
          <w:color w:val="000000" w:themeColor="text1"/>
        </w:rPr>
        <w:t>Emotion detection using deep learning</w:t>
      </w:r>
      <w:r w:rsidR="00E06A19">
        <w:rPr>
          <w:b/>
          <w:bCs/>
          <w:color w:val="000000" w:themeColor="text1"/>
        </w:rPr>
        <w:t>:</w:t>
      </w:r>
    </w:p>
    <w:p w14:paraId="27737499" w14:textId="55A0B05D" w:rsidR="006400DD" w:rsidRDefault="00E06A19" w:rsidP="00BB229F">
      <w:pPr>
        <w:pStyle w:val="Text"/>
        <w:ind w:left="404" w:firstLine="0"/>
      </w:pPr>
      <w:r>
        <w:rPr>
          <w:color w:val="000000" w:themeColor="text1"/>
        </w:rPr>
        <w:t>In</w:t>
      </w:r>
      <w:r w:rsidR="003A03D9">
        <w:rPr>
          <w:color w:val="000000" w:themeColor="text1"/>
        </w:rPr>
        <w:t xml:space="preserve"> </w:t>
      </w:r>
      <w:r>
        <w:rPr>
          <w:color w:val="000000" w:themeColor="text1"/>
        </w:rPr>
        <w:t xml:space="preserve">this </w:t>
      </w:r>
      <w:r w:rsidR="003A03D9">
        <w:rPr>
          <w:color w:val="000000" w:themeColor="text1"/>
        </w:rPr>
        <w:t>model we use the deep learning library “</w:t>
      </w:r>
      <w:proofErr w:type="spellStart"/>
      <w:r w:rsidR="003A03D9">
        <w:rPr>
          <w:color w:val="000000" w:themeColor="text1"/>
        </w:rPr>
        <w:t>DeepFace</w:t>
      </w:r>
      <w:proofErr w:type="spellEnd"/>
      <w:r w:rsidR="003A03D9">
        <w:rPr>
          <w:color w:val="000000" w:themeColor="text1"/>
        </w:rPr>
        <w:t xml:space="preserve">” provided by Facebook for emotion detection which </w:t>
      </w:r>
      <w:r w:rsidR="003A03D9">
        <w:t xml:space="preserve">employs a nine-layer neural network with over 120 million connection weights and was trained on four million images uploaded by Facebook users. </w:t>
      </w:r>
      <w:r w:rsidR="006400DD">
        <w:t>The following flow chart shows the flow of program that’ll be recognizing the expressions.</w:t>
      </w:r>
    </w:p>
    <w:p w14:paraId="109AB954" w14:textId="7BE69AE9" w:rsidR="006400DD" w:rsidRDefault="006400DD" w:rsidP="00BB229F">
      <w:pPr>
        <w:pStyle w:val="Text"/>
        <w:ind w:left="404" w:firstLine="0"/>
      </w:pPr>
    </w:p>
    <w:p w14:paraId="58D1DCD8" w14:textId="06124295" w:rsidR="006400DD" w:rsidRDefault="006400DD" w:rsidP="00BB229F">
      <w:pPr>
        <w:pStyle w:val="Text"/>
        <w:ind w:left="404" w:firstLine="0"/>
      </w:pPr>
    </w:p>
    <w:p w14:paraId="05910821" w14:textId="27F17DBB" w:rsidR="006400DD" w:rsidRDefault="006400DD" w:rsidP="00BB229F">
      <w:pPr>
        <w:pStyle w:val="Text"/>
        <w:ind w:left="404" w:firstLine="0"/>
      </w:pPr>
    </w:p>
    <w:p w14:paraId="76713B0F" w14:textId="70F39D44" w:rsidR="006400DD" w:rsidRDefault="006400DD" w:rsidP="00BB229F">
      <w:pPr>
        <w:pStyle w:val="Text"/>
        <w:ind w:left="404" w:firstLine="0"/>
      </w:pPr>
    </w:p>
    <w:p w14:paraId="4CE52C6B" w14:textId="0EE5E24F" w:rsidR="006400DD" w:rsidRDefault="006400DD" w:rsidP="00BB229F">
      <w:pPr>
        <w:pStyle w:val="Text"/>
        <w:ind w:left="404" w:firstLine="0"/>
      </w:pPr>
    </w:p>
    <w:p w14:paraId="2427B795" w14:textId="12C8C3E5" w:rsidR="006400DD" w:rsidRDefault="006400DD" w:rsidP="00BB229F">
      <w:pPr>
        <w:pStyle w:val="Text"/>
        <w:ind w:left="404" w:firstLine="0"/>
        <w:rPr>
          <w:color w:val="000000" w:themeColor="text1"/>
        </w:rPr>
      </w:pPr>
      <w:r>
        <w:rPr>
          <w:noProof/>
          <w:color w:val="000000" w:themeColor="text1"/>
        </w:rPr>
        <w:drawing>
          <wp:inline distT="0" distB="0" distL="0" distR="0" wp14:anchorId="12D802A9" wp14:editId="0A78E70B">
            <wp:extent cx="3419061" cy="422435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990" r="12442"/>
                    <a:stretch/>
                  </pic:blipFill>
                  <pic:spPr bwMode="auto">
                    <a:xfrm>
                      <a:off x="0" y="0"/>
                      <a:ext cx="3431737" cy="4240013"/>
                    </a:xfrm>
                    <a:prstGeom prst="rect">
                      <a:avLst/>
                    </a:prstGeom>
                    <a:noFill/>
                    <a:ln>
                      <a:noFill/>
                    </a:ln>
                    <a:extLst>
                      <a:ext uri="{53640926-AAD7-44D8-BBD7-CCE9431645EC}">
                        <a14:shadowObscured xmlns:a14="http://schemas.microsoft.com/office/drawing/2010/main"/>
                      </a:ext>
                    </a:extLst>
                  </pic:spPr>
                </pic:pic>
              </a:graphicData>
            </a:graphic>
          </wp:inline>
        </w:drawing>
      </w:r>
    </w:p>
    <w:p w14:paraId="0D4907CA" w14:textId="77777777" w:rsidR="005928B4" w:rsidRDefault="005928B4" w:rsidP="00BB229F">
      <w:pPr>
        <w:pStyle w:val="Text"/>
        <w:ind w:left="360" w:firstLine="0"/>
        <w:rPr>
          <w:b/>
          <w:bCs/>
          <w:color w:val="000000" w:themeColor="text1"/>
        </w:rPr>
      </w:pPr>
    </w:p>
    <w:p w14:paraId="3B0FEEB3" w14:textId="2008D110" w:rsidR="005928B4" w:rsidRPr="005928B4" w:rsidRDefault="005928B4" w:rsidP="00BB229F">
      <w:pPr>
        <w:pStyle w:val="Text"/>
        <w:numPr>
          <w:ilvl w:val="1"/>
          <w:numId w:val="22"/>
        </w:numPr>
        <w:rPr>
          <w:b/>
          <w:bCs/>
          <w:color w:val="000000" w:themeColor="text1"/>
        </w:rPr>
      </w:pPr>
      <w:r w:rsidRPr="005928B4">
        <w:rPr>
          <w:b/>
          <w:bCs/>
          <w:color w:val="000000" w:themeColor="text1"/>
        </w:rPr>
        <w:t>Implementation proposed model:</w:t>
      </w:r>
    </w:p>
    <w:p w14:paraId="0FFB5B8C" w14:textId="0E786F1B" w:rsidR="005928B4" w:rsidRDefault="005928B4" w:rsidP="00BB229F">
      <w:pPr>
        <w:pStyle w:val="Text"/>
        <w:ind w:left="202" w:firstLine="0"/>
        <w:rPr>
          <w:color w:val="000000" w:themeColor="text1"/>
        </w:rPr>
      </w:pPr>
      <w:r>
        <w:rPr>
          <w:color w:val="000000" w:themeColor="text1"/>
        </w:rPr>
        <w:t xml:space="preserve">Libraries </w:t>
      </w:r>
      <w:proofErr w:type="spellStart"/>
      <w:r>
        <w:rPr>
          <w:color w:val="000000" w:themeColor="text1"/>
        </w:rPr>
        <w:t>opencv</w:t>
      </w:r>
      <w:proofErr w:type="spellEnd"/>
      <w:r>
        <w:rPr>
          <w:color w:val="000000" w:themeColor="text1"/>
        </w:rPr>
        <w:t xml:space="preserve"> and </w:t>
      </w:r>
      <w:proofErr w:type="spellStart"/>
      <w:r>
        <w:rPr>
          <w:color w:val="000000" w:themeColor="text1"/>
        </w:rPr>
        <w:t>deepface</w:t>
      </w:r>
      <w:proofErr w:type="spellEnd"/>
      <w:r>
        <w:rPr>
          <w:color w:val="000000" w:themeColor="text1"/>
        </w:rPr>
        <w:t xml:space="preserve"> need to be preinstalled to use this model. Following algorithm works with web cam of the device and outputs a modified video.</w:t>
      </w:r>
    </w:p>
    <w:p w14:paraId="3D4B0A7E" w14:textId="2B9931DF" w:rsidR="005928B4" w:rsidRDefault="005928B4" w:rsidP="00BB229F">
      <w:pPr>
        <w:pStyle w:val="Text"/>
        <w:ind w:left="202" w:firstLine="0"/>
        <w:rPr>
          <w:color w:val="000000" w:themeColor="text1"/>
        </w:rPr>
      </w:pPr>
    </w:p>
    <w:p w14:paraId="2721C890" w14:textId="7E3AF4D6" w:rsidR="005928B4" w:rsidRDefault="005928B4" w:rsidP="00BB229F">
      <w:pPr>
        <w:pStyle w:val="Text"/>
        <w:pBdr>
          <w:top w:val="single" w:sz="4" w:space="1" w:color="auto"/>
          <w:bottom w:val="single" w:sz="4" w:space="1" w:color="auto"/>
        </w:pBdr>
        <w:ind w:left="202" w:firstLine="0"/>
        <w:rPr>
          <w:color w:val="000000" w:themeColor="text1"/>
        </w:rPr>
      </w:pPr>
      <w:r w:rsidRPr="005928B4">
        <w:rPr>
          <w:b/>
          <w:bCs/>
          <w:color w:val="000000" w:themeColor="text1"/>
        </w:rPr>
        <w:t>Algorithm</w:t>
      </w:r>
    </w:p>
    <w:p w14:paraId="57D4AA0F" w14:textId="62859FD3" w:rsidR="00644632" w:rsidRPr="00EE3E63" w:rsidRDefault="00644632" w:rsidP="00BB229F">
      <w:pPr>
        <w:pStyle w:val="Text"/>
        <w:rPr>
          <w:color w:val="31849B" w:themeColor="accent5" w:themeShade="BF"/>
        </w:rPr>
      </w:pPr>
      <w:r w:rsidRPr="00EE3E63">
        <w:rPr>
          <w:color w:val="31849B" w:themeColor="accent5" w:themeShade="BF"/>
        </w:rPr>
        <w:t>#python 3.9.7, CRLF, tab-size = 4</w:t>
      </w:r>
    </w:p>
    <w:p w14:paraId="7C6644CD" w14:textId="50F5CE7D" w:rsidR="00644632" w:rsidRDefault="00644632" w:rsidP="00BB229F">
      <w:pPr>
        <w:pStyle w:val="Text"/>
        <w:rPr>
          <w:color w:val="000000" w:themeColor="text1"/>
        </w:rPr>
      </w:pPr>
    </w:p>
    <w:p w14:paraId="00FF7AD7" w14:textId="4383CE0E" w:rsidR="00EE3E63" w:rsidRPr="00EE3E63" w:rsidRDefault="00EE3E63" w:rsidP="00BB229F">
      <w:pPr>
        <w:pStyle w:val="Text"/>
        <w:rPr>
          <w:color w:val="31849B" w:themeColor="accent5" w:themeShade="BF"/>
        </w:rPr>
      </w:pPr>
      <w:r w:rsidRPr="00EE3E63">
        <w:rPr>
          <w:color w:val="31849B" w:themeColor="accent5" w:themeShade="BF"/>
        </w:rPr>
        <w:t>#importing libraries</w:t>
      </w:r>
    </w:p>
    <w:p w14:paraId="2E930B46" w14:textId="36CFAAB5" w:rsidR="00644632" w:rsidRPr="00644632" w:rsidRDefault="00644632" w:rsidP="00BB229F">
      <w:pPr>
        <w:pStyle w:val="Text"/>
        <w:rPr>
          <w:color w:val="000000" w:themeColor="text1"/>
        </w:rPr>
      </w:pPr>
      <w:r w:rsidRPr="00644632">
        <w:rPr>
          <w:color w:val="000000" w:themeColor="text1"/>
        </w:rPr>
        <w:t xml:space="preserve">import </w:t>
      </w:r>
      <w:r>
        <w:rPr>
          <w:color w:val="000000" w:themeColor="text1"/>
        </w:rPr>
        <w:t>cv2</w:t>
      </w:r>
    </w:p>
    <w:p w14:paraId="5A243620" w14:textId="37E1AD4E" w:rsidR="00644632" w:rsidRDefault="00644632" w:rsidP="00BB229F">
      <w:pPr>
        <w:pStyle w:val="Text"/>
        <w:rPr>
          <w:color w:val="000000" w:themeColor="text1"/>
        </w:rPr>
      </w:pPr>
      <w:r w:rsidRPr="00644632">
        <w:rPr>
          <w:color w:val="000000" w:themeColor="text1"/>
        </w:rPr>
        <w:t xml:space="preserve">from </w:t>
      </w:r>
      <w:proofErr w:type="spellStart"/>
      <w:r w:rsidRPr="00644632">
        <w:rPr>
          <w:color w:val="000000" w:themeColor="text1"/>
        </w:rPr>
        <w:t>deepface</w:t>
      </w:r>
      <w:proofErr w:type="spellEnd"/>
      <w:r w:rsidRPr="00644632">
        <w:rPr>
          <w:color w:val="000000" w:themeColor="text1"/>
        </w:rPr>
        <w:t xml:space="preserve"> import </w:t>
      </w:r>
      <w:proofErr w:type="spellStart"/>
      <w:r w:rsidRPr="00644632">
        <w:rPr>
          <w:color w:val="000000" w:themeColor="text1"/>
        </w:rPr>
        <w:t>DeepFace</w:t>
      </w:r>
      <w:proofErr w:type="spellEnd"/>
    </w:p>
    <w:p w14:paraId="2B8A38DB" w14:textId="70B3FFCC" w:rsidR="00EE3E63" w:rsidRDefault="00EE3E63" w:rsidP="00BB229F">
      <w:pPr>
        <w:pStyle w:val="Text"/>
        <w:rPr>
          <w:color w:val="000000" w:themeColor="text1"/>
        </w:rPr>
      </w:pPr>
    </w:p>
    <w:p w14:paraId="446937EF" w14:textId="058DE59D" w:rsidR="00EE3E63" w:rsidRPr="00EE3E63" w:rsidRDefault="00EE3E63" w:rsidP="00BB229F">
      <w:pPr>
        <w:pStyle w:val="Text"/>
        <w:rPr>
          <w:color w:val="31849B" w:themeColor="accent5" w:themeShade="BF"/>
        </w:rPr>
      </w:pPr>
      <w:r w:rsidRPr="00EE3E63">
        <w:rPr>
          <w:color w:val="31849B" w:themeColor="accent5" w:themeShade="BF"/>
        </w:rPr>
        <w:t>#declaring cascade to be used for face detection</w:t>
      </w:r>
    </w:p>
    <w:p w14:paraId="59E3F10B" w14:textId="16274833" w:rsidR="00644632" w:rsidRDefault="00644632" w:rsidP="00BB229F">
      <w:pPr>
        <w:pStyle w:val="Text"/>
        <w:ind w:left="202" w:firstLine="0"/>
        <w:rPr>
          <w:color w:val="000000" w:themeColor="text1"/>
        </w:rPr>
      </w:pPr>
      <w:r w:rsidRPr="00644632">
        <w:rPr>
          <w:color w:val="000000" w:themeColor="text1"/>
        </w:rPr>
        <w:t>cascade = cv2.CascadeClassifier(cv2.data.haarcascades + 'haarcascade_frontalface_default.xml')</w:t>
      </w:r>
    </w:p>
    <w:p w14:paraId="246CDA5D" w14:textId="670485BB" w:rsidR="00644632" w:rsidRPr="00EE3E63" w:rsidRDefault="00EE3E63" w:rsidP="00BB229F">
      <w:pPr>
        <w:pStyle w:val="Text"/>
        <w:ind w:firstLine="0"/>
        <w:rPr>
          <w:color w:val="31849B" w:themeColor="accent5" w:themeShade="BF"/>
        </w:rPr>
      </w:pPr>
      <w:r w:rsidRPr="00EE3E63">
        <w:rPr>
          <w:color w:val="31849B" w:themeColor="accent5" w:themeShade="BF"/>
        </w:rPr>
        <w:lastRenderedPageBreak/>
        <w:t>#opening webcam for video input</w:t>
      </w:r>
    </w:p>
    <w:p w14:paraId="5219CD05" w14:textId="7827A834" w:rsidR="00644632" w:rsidRPr="00644632" w:rsidRDefault="00644632" w:rsidP="00BB229F">
      <w:pPr>
        <w:pStyle w:val="Text"/>
        <w:ind w:firstLine="0"/>
        <w:rPr>
          <w:color w:val="000000" w:themeColor="text1"/>
        </w:rPr>
      </w:pPr>
      <w:r w:rsidRPr="00644632">
        <w:rPr>
          <w:color w:val="000000" w:themeColor="text1"/>
        </w:rPr>
        <w:t>cap = cv2.VideoCapture(1)</w:t>
      </w:r>
    </w:p>
    <w:p w14:paraId="42DB179A" w14:textId="77777777" w:rsidR="00644632" w:rsidRPr="00644632" w:rsidRDefault="00644632" w:rsidP="00BB229F">
      <w:pPr>
        <w:pStyle w:val="Text"/>
        <w:ind w:firstLine="0"/>
        <w:rPr>
          <w:color w:val="000000" w:themeColor="text1"/>
        </w:rPr>
      </w:pPr>
      <w:r w:rsidRPr="00644632">
        <w:rPr>
          <w:color w:val="000000" w:themeColor="text1"/>
        </w:rPr>
        <w:t xml:space="preserve">if not </w:t>
      </w:r>
      <w:proofErr w:type="spellStart"/>
      <w:r w:rsidRPr="00644632">
        <w:rPr>
          <w:color w:val="000000" w:themeColor="text1"/>
        </w:rPr>
        <w:t>cap.isOpened</w:t>
      </w:r>
      <w:proofErr w:type="spellEnd"/>
      <w:r w:rsidRPr="00644632">
        <w:rPr>
          <w:color w:val="000000" w:themeColor="text1"/>
        </w:rPr>
        <w:t>():</w:t>
      </w:r>
    </w:p>
    <w:p w14:paraId="6A25402A" w14:textId="77777777" w:rsidR="00644632" w:rsidRPr="00644632" w:rsidRDefault="00644632" w:rsidP="00BB229F">
      <w:pPr>
        <w:pStyle w:val="Text"/>
        <w:ind w:firstLine="0"/>
        <w:rPr>
          <w:color w:val="000000" w:themeColor="text1"/>
        </w:rPr>
      </w:pPr>
      <w:r w:rsidRPr="00644632">
        <w:rPr>
          <w:color w:val="000000" w:themeColor="text1"/>
        </w:rPr>
        <w:t xml:space="preserve">    cap = cv2.VideoCapture(0)</w:t>
      </w:r>
    </w:p>
    <w:p w14:paraId="321B8791" w14:textId="77777777" w:rsidR="00644632" w:rsidRPr="00644632" w:rsidRDefault="00644632" w:rsidP="00BB229F">
      <w:pPr>
        <w:pStyle w:val="Text"/>
        <w:ind w:firstLine="0"/>
        <w:rPr>
          <w:color w:val="000000" w:themeColor="text1"/>
        </w:rPr>
      </w:pPr>
      <w:r w:rsidRPr="00644632">
        <w:rPr>
          <w:color w:val="000000" w:themeColor="text1"/>
        </w:rPr>
        <w:t xml:space="preserve">if not </w:t>
      </w:r>
      <w:proofErr w:type="spellStart"/>
      <w:r w:rsidRPr="00644632">
        <w:rPr>
          <w:color w:val="000000" w:themeColor="text1"/>
        </w:rPr>
        <w:t>cap.isOpened</w:t>
      </w:r>
      <w:proofErr w:type="spellEnd"/>
      <w:r w:rsidRPr="00644632">
        <w:rPr>
          <w:color w:val="000000" w:themeColor="text1"/>
        </w:rPr>
        <w:t>():</w:t>
      </w:r>
    </w:p>
    <w:p w14:paraId="6B736901" w14:textId="7F01E4D8" w:rsidR="00644632" w:rsidRDefault="00644632" w:rsidP="00BB229F">
      <w:pPr>
        <w:pStyle w:val="Text"/>
        <w:ind w:firstLine="0"/>
        <w:rPr>
          <w:color w:val="000000" w:themeColor="text1"/>
        </w:rPr>
      </w:pPr>
      <w:r w:rsidRPr="00644632">
        <w:rPr>
          <w:color w:val="000000" w:themeColor="text1"/>
        </w:rPr>
        <w:t xml:space="preserve">    raise </w:t>
      </w:r>
      <w:proofErr w:type="spellStart"/>
      <w:r w:rsidRPr="00644632">
        <w:rPr>
          <w:color w:val="000000" w:themeColor="text1"/>
        </w:rPr>
        <w:t>IOError</w:t>
      </w:r>
      <w:proofErr w:type="spellEnd"/>
      <w:r w:rsidRPr="00644632">
        <w:rPr>
          <w:color w:val="000000" w:themeColor="text1"/>
        </w:rPr>
        <w:t>('Cannot Open Camera')</w:t>
      </w:r>
    </w:p>
    <w:p w14:paraId="15FAC8CB" w14:textId="338B4049" w:rsidR="00EE3E63" w:rsidRDefault="00EE3E63" w:rsidP="00BB229F">
      <w:pPr>
        <w:pStyle w:val="Text"/>
        <w:rPr>
          <w:color w:val="000000" w:themeColor="text1"/>
        </w:rPr>
      </w:pPr>
    </w:p>
    <w:p w14:paraId="002DF2D6" w14:textId="659B9BE6" w:rsidR="00EE3E63" w:rsidRPr="00EE3E63" w:rsidRDefault="00EE3E63" w:rsidP="00BB229F">
      <w:pPr>
        <w:pStyle w:val="Text"/>
        <w:ind w:firstLine="0"/>
        <w:rPr>
          <w:color w:val="31849B" w:themeColor="accent5" w:themeShade="BF"/>
        </w:rPr>
      </w:pPr>
      <w:r w:rsidRPr="00EE3E63">
        <w:rPr>
          <w:color w:val="31849B" w:themeColor="accent5" w:themeShade="BF"/>
        </w:rPr>
        <w:t>#code that extracts and updates video f</w:t>
      </w:r>
      <w:r w:rsidR="00016C05">
        <w:rPr>
          <w:color w:val="31849B" w:themeColor="accent5" w:themeShade="BF"/>
        </w:rPr>
        <w:t>rame</w:t>
      </w:r>
    </w:p>
    <w:p w14:paraId="61BE48DD" w14:textId="2CA91B83" w:rsidR="00644632" w:rsidRDefault="00644632" w:rsidP="00BB229F">
      <w:pPr>
        <w:pStyle w:val="Text"/>
        <w:ind w:firstLine="0"/>
        <w:rPr>
          <w:color w:val="000000" w:themeColor="text1"/>
        </w:rPr>
      </w:pPr>
      <w:r>
        <w:rPr>
          <w:color w:val="000000" w:themeColor="text1"/>
        </w:rPr>
        <w:t>w</w:t>
      </w:r>
      <w:r w:rsidRPr="00644632">
        <w:t xml:space="preserve"> </w:t>
      </w:r>
      <w:proofErr w:type="spellStart"/>
      <w:r w:rsidRPr="00644632">
        <w:rPr>
          <w:color w:val="000000" w:themeColor="text1"/>
        </w:rPr>
        <w:t>hile</w:t>
      </w:r>
      <w:proofErr w:type="spellEnd"/>
      <w:r w:rsidRPr="00644632">
        <w:rPr>
          <w:color w:val="000000" w:themeColor="text1"/>
        </w:rPr>
        <w:t xml:space="preserve"> True:</w:t>
      </w:r>
    </w:p>
    <w:p w14:paraId="6E914E2C" w14:textId="21ADE1C7" w:rsidR="00EE3E63" w:rsidRPr="00EE3E63" w:rsidRDefault="00EE3E63" w:rsidP="00BB229F">
      <w:pPr>
        <w:pStyle w:val="Text"/>
        <w:ind w:firstLine="0"/>
        <w:rPr>
          <w:color w:val="31849B" w:themeColor="accent5" w:themeShade="BF"/>
        </w:rPr>
      </w:pPr>
      <w:r w:rsidRPr="00EE3E63">
        <w:rPr>
          <w:color w:val="31849B" w:themeColor="accent5" w:themeShade="BF"/>
        </w:rPr>
        <w:tab/>
        <w:t>#read the camera feed</w:t>
      </w:r>
    </w:p>
    <w:p w14:paraId="5BFE2AEA" w14:textId="181B4EBA" w:rsidR="00644632" w:rsidRDefault="00644632" w:rsidP="00BB229F">
      <w:pPr>
        <w:pStyle w:val="Text"/>
        <w:ind w:firstLine="0"/>
        <w:rPr>
          <w:color w:val="000000" w:themeColor="text1"/>
        </w:rPr>
      </w:pPr>
      <w:r w:rsidRPr="00644632">
        <w:rPr>
          <w:color w:val="000000" w:themeColor="text1"/>
        </w:rPr>
        <w:t xml:space="preserve">    ret, frame = </w:t>
      </w:r>
      <w:proofErr w:type="spellStart"/>
      <w:r w:rsidRPr="00644632">
        <w:rPr>
          <w:color w:val="000000" w:themeColor="text1"/>
        </w:rPr>
        <w:t>cap.read</w:t>
      </w:r>
      <w:proofErr w:type="spellEnd"/>
      <w:r w:rsidRPr="00644632">
        <w:rPr>
          <w:color w:val="000000" w:themeColor="text1"/>
        </w:rPr>
        <w:t xml:space="preserve">() </w:t>
      </w:r>
    </w:p>
    <w:p w14:paraId="6AA7F6D5" w14:textId="77777777" w:rsidR="00016C05" w:rsidRDefault="00016C05" w:rsidP="00BB229F">
      <w:pPr>
        <w:pStyle w:val="Text"/>
        <w:rPr>
          <w:color w:val="000000" w:themeColor="text1"/>
        </w:rPr>
      </w:pPr>
    </w:p>
    <w:p w14:paraId="14FE658F" w14:textId="695FB7CE" w:rsidR="00C40228" w:rsidRPr="00016C05" w:rsidRDefault="00C40228" w:rsidP="00BB229F">
      <w:pPr>
        <w:pStyle w:val="Text"/>
        <w:ind w:firstLine="0"/>
        <w:rPr>
          <w:color w:val="31849B" w:themeColor="accent5" w:themeShade="BF"/>
        </w:rPr>
      </w:pPr>
      <w:r w:rsidRPr="00016C05">
        <w:rPr>
          <w:color w:val="31849B" w:themeColor="accent5" w:themeShade="BF"/>
        </w:rPr>
        <w:tab/>
        <w:t xml:space="preserve">#if condition to check input is </w:t>
      </w:r>
      <w:proofErr w:type="spellStart"/>
      <w:r w:rsidRPr="00016C05">
        <w:rPr>
          <w:color w:val="31849B" w:themeColor="accent5" w:themeShade="BF"/>
        </w:rPr>
        <w:t>continuos</w:t>
      </w:r>
      <w:proofErr w:type="spellEnd"/>
      <w:r w:rsidRPr="00016C05">
        <w:rPr>
          <w:color w:val="31849B" w:themeColor="accent5" w:themeShade="BF"/>
        </w:rPr>
        <w:t>. If not exit</w:t>
      </w:r>
    </w:p>
    <w:p w14:paraId="40C12AAD" w14:textId="7368EC28" w:rsidR="00644632" w:rsidRDefault="00644632" w:rsidP="00BB229F">
      <w:pPr>
        <w:pStyle w:val="Text"/>
        <w:ind w:firstLine="0"/>
        <w:rPr>
          <w:color w:val="000000" w:themeColor="text1"/>
        </w:rPr>
      </w:pPr>
      <w:r w:rsidRPr="00644632">
        <w:rPr>
          <w:color w:val="000000" w:themeColor="text1"/>
        </w:rPr>
        <w:t xml:space="preserve">    if ret:</w:t>
      </w:r>
    </w:p>
    <w:p w14:paraId="1B389E44" w14:textId="3FE71D6A" w:rsidR="00EE3E63" w:rsidRPr="00EE3E63" w:rsidRDefault="00EE3E63" w:rsidP="00BB229F">
      <w:pPr>
        <w:pStyle w:val="Text"/>
        <w:ind w:firstLine="0"/>
        <w:rPr>
          <w:color w:val="31849B" w:themeColor="accent5" w:themeShade="BF"/>
        </w:rPr>
      </w:pPr>
      <w:r w:rsidRPr="00EE3E63">
        <w:rPr>
          <w:color w:val="31849B" w:themeColor="accent5" w:themeShade="BF"/>
        </w:rPr>
        <w:tab/>
      </w:r>
      <w:r w:rsidRPr="00EE3E63">
        <w:rPr>
          <w:color w:val="31849B" w:themeColor="accent5" w:themeShade="BF"/>
        </w:rPr>
        <w:tab/>
        <w:t>#mirror the camera feed for user convenience</w:t>
      </w:r>
    </w:p>
    <w:p w14:paraId="48328DF5" w14:textId="206050F7" w:rsidR="00644632" w:rsidRDefault="00644632" w:rsidP="00BB229F">
      <w:pPr>
        <w:pStyle w:val="Text"/>
        <w:ind w:firstLine="0"/>
        <w:rPr>
          <w:color w:val="000000" w:themeColor="text1"/>
        </w:rPr>
      </w:pPr>
      <w:r w:rsidRPr="00644632">
        <w:rPr>
          <w:color w:val="000000" w:themeColor="text1"/>
        </w:rPr>
        <w:t xml:space="preserve">        frame = cv2.flip(frame,1)</w:t>
      </w:r>
    </w:p>
    <w:p w14:paraId="2A0EDBF7" w14:textId="725A4FCD" w:rsidR="00EE3E63" w:rsidRDefault="00EE3E63" w:rsidP="00BB229F">
      <w:pPr>
        <w:pStyle w:val="Text"/>
        <w:ind w:left="202" w:firstLine="0"/>
        <w:rPr>
          <w:color w:val="000000" w:themeColor="text1"/>
        </w:rPr>
      </w:pPr>
      <w:r>
        <w:rPr>
          <w:color w:val="000000" w:themeColor="text1"/>
        </w:rPr>
        <w:tab/>
      </w:r>
      <w:r>
        <w:rPr>
          <w:color w:val="000000" w:themeColor="text1"/>
        </w:rPr>
        <w:tab/>
      </w:r>
    </w:p>
    <w:p w14:paraId="0DB44D2F" w14:textId="2C47D1AA" w:rsidR="00EE3E63" w:rsidRPr="00C40228" w:rsidRDefault="00EE3E63" w:rsidP="00BB229F">
      <w:pPr>
        <w:pStyle w:val="Text"/>
        <w:ind w:firstLine="0"/>
        <w:rPr>
          <w:color w:val="31849B" w:themeColor="accent5" w:themeShade="BF"/>
        </w:rPr>
      </w:pPr>
      <w:r w:rsidRPr="00C40228">
        <w:rPr>
          <w:color w:val="31849B" w:themeColor="accent5" w:themeShade="BF"/>
        </w:rPr>
        <w:tab/>
      </w:r>
      <w:r w:rsidRPr="00C40228">
        <w:rPr>
          <w:color w:val="31849B" w:themeColor="accent5" w:themeShade="BF"/>
        </w:rPr>
        <w:tab/>
        <w:t xml:space="preserve">#convert frame to gray </w:t>
      </w:r>
      <w:r w:rsidR="00C40228">
        <w:rPr>
          <w:color w:val="31849B" w:themeColor="accent5" w:themeShade="BF"/>
        </w:rPr>
        <w:t>and extract faces in frame</w:t>
      </w:r>
    </w:p>
    <w:p w14:paraId="4F26C6B6" w14:textId="705F2551" w:rsidR="00C40228" w:rsidRPr="00644632" w:rsidRDefault="00644632" w:rsidP="00BB229F">
      <w:pPr>
        <w:pStyle w:val="Text"/>
        <w:rPr>
          <w:color w:val="000000" w:themeColor="text1"/>
        </w:rPr>
      </w:pPr>
      <w:r>
        <w:rPr>
          <w:color w:val="000000" w:themeColor="text1"/>
        </w:rPr>
        <w:t xml:space="preserve">   </w:t>
      </w:r>
      <w:r w:rsidRPr="00644632">
        <w:rPr>
          <w:color w:val="000000" w:themeColor="text1"/>
        </w:rPr>
        <w:t xml:space="preserve"> gray= cv2.cvtColor(frame,cv2.COLOR_BGR2GRAY) </w:t>
      </w:r>
    </w:p>
    <w:p w14:paraId="3C3BC12C" w14:textId="6E82CC18" w:rsidR="00644632" w:rsidRDefault="00644632" w:rsidP="00BB229F">
      <w:pPr>
        <w:pStyle w:val="Text"/>
        <w:rPr>
          <w:color w:val="000000" w:themeColor="text1"/>
        </w:rPr>
      </w:pPr>
      <w:r w:rsidRPr="00644632">
        <w:rPr>
          <w:color w:val="000000" w:themeColor="text1"/>
        </w:rPr>
        <w:t xml:space="preserve">    faces = </w:t>
      </w:r>
      <w:proofErr w:type="spellStart"/>
      <w:r w:rsidRPr="00644632">
        <w:rPr>
          <w:color w:val="000000" w:themeColor="text1"/>
        </w:rPr>
        <w:t>cascade.detectMultiScale</w:t>
      </w:r>
      <w:proofErr w:type="spellEnd"/>
      <w:r w:rsidRPr="00644632">
        <w:rPr>
          <w:color w:val="000000" w:themeColor="text1"/>
        </w:rPr>
        <w:t xml:space="preserve">(gray,1.2, 4) </w:t>
      </w:r>
    </w:p>
    <w:p w14:paraId="2ADCA5CA" w14:textId="5A432C4A" w:rsidR="00C40228" w:rsidRDefault="00C40228" w:rsidP="00BB229F">
      <w:pPr>
        <w:pStyle w:val="Text"/>
        <w:ind w:left="202"/>
        <w:rPr>
          <w:color w:val="000000" w:themeColor="text1"/>
        </w:rPr>
      </w:pPr>
    </w:p>
    <w:p w14:paraId="5E07024D" w14:textId="18941C28" w:rsidR="00C40228" w:rsidRPr="00C40228" w:rsidRDefault="00C40228" w:rsidP="00BB229F">
      <w:pPr>
        <w:pStyle w:val="Text"/>
        <w:rPr>
          <w:color w:val="31849B" w:themeColor="accent5" w:themeShade="BF"/>
        </w:rPr>
      </w:pPr>
      <w:r w:rsidRPr="00C40228">
        <w:rPr>
          <w:color w:val="31849B" w:themeColor="accent5" w:themeShade="BF"/>
        </w:rPr>
        <w:tab/>
        <w:t>#font used for displaying emotion</w:t>
      </w:r>
    </w:p>
    <w:p w14:paraId="5B6E84B5" w14:textId="5B77A00A" w:rsidR="00644632" w:rsidRPr="00644632" w:rsidRDefault="00644632" w:rsidP="00BB229F">
      <w:pPr>
        <w:pStyle w:val="Text"/>
        <w:ind w:left="202"/>
        <w:rPr>
          <w:color w:val="000000" w:themeColor="text1"/>
        </w:rPr>
      </w:pPr>
      <w:r w:rsidRPr="00644632">
        <w:rPr>
          <w:color w:val="000000" w:themeColor="text1"/>
        </w:rPr>
        <w:t xml:space="preserve">font = cv2.FONT_HERSHEY_SIMPLEX </w:t>
      </w:r>
    </w:p>
    <w:p w14:paraId="21D03CF8" w14:textId="77777777" w:rsidR="00C40228" w:rsidRDefault="00C40228" w:rsidP="00BB229F">
      <w:pPr>
        <w:pStyle w:val="Text"/>
        <w:ind w:firstLine="0"/>
        <w:rPr>
          <w:color w:val="000000" w:themeColor="text1"/>
        </w:rPr>
      </w:pPr>
      <w:r>
        <w:rPr>
          <w:color w:val="000000" w:themeColor="text1"/>
        </w:rPr>
        <w:tab/>
      </w:r>
      <w:r>
        <w:rPr>
          <w:color w:val="000000" w:themeColor="text1"/>
        </w:rPr>
        <w:tab/>
      </w:r>
      <w:r>
        <w:rPr>
          <w:color w:val="000000" w:themeColor="text1"/>
        </w:rPr>
        <w:tab/>
      </w:r>
    </w:p>
    <w:p w14:paraId="465FA04D" w14:textId="1828D8B6" w:rsidR="00644632" w:rsidRPr="00C40228" w:rsidRDefault="00C40228" w:rsidP="00BB229F">
      <w:pPr>
        <w:pStyle w:val="Text"/>
        <w:ind w:left="404" w:firstLine="0"/>
        <w:rPr>
          <w:color w:val="31849B" w:themeColor="accent5" w:themeShade="BF"/>
        </w:rPr>
      </w:pPr>
      <w:r w:rsidRPr="00C40228">
        <w:rPr>
          <w:color w:val="31849B" w:themeColor="accent5" w:themeShade="BF"/>
        </w:rPr>
        <w:t xml:space="preserve">#each iteration puts a rectangle box </w:t>
      </w:r>
      <w:r>
        <w:rPr>
          <w:color w:val="31849B" w:themeColor="accent5" w:themeShade="BF"/>
        </w:rPr>
        <w:t xml:space="preserve">around the face </w:t>
      </w:r>
      <w:r w:rsidRPr="00C40228">
        <w:rPr>
          <w:color w:val="31849B" w:themeColor="accent5" w:themeShade="BF"/>
        </w:rPr>
        <w:t xml:space="preserve">and emotion </w:t>
      </w:r>
      <w:r>
        <w:rPr>
          <w:color w:val="31849B" w:themeColor="accent5" w:themeShade="BF"/>
        </w:rPr>
        <w:t xml:space="preserve">on top of rectangle in the frame </w:t>
      </w:r>
    </w:p>
    <w:p w14:paraId="5D959259" w14:textId="158626E1" w:rsidR="00644632" w:rsidRPr="00644632" w:rsidRDefault="00644632" w:rsidP="00BB229F">
      <w:pPr>
        <w:pStyle w:val="Text"/>
        <w:ind w:left="202"/>
        <w:rPr>
          <w:color w:val="000000" w:themeColor="text1"/>
        </w:rPr>
      </w:pPr>
      <w:r w:rsidRPr="00644632">
        <w:rPr>
          <w:color w:val="000000" w:themeColor="text1"/>
        </w:rPr>
        <w:t>for (</w:t>
      </w:r>
      <w:proofErr w:type="spellStart"/>
      <w:r w:rsidRPr="00644632">
        <w:rPr>
          <w:color w:val="000000" w:themeColor="text1"/>
        </w:rPr>
        <w:t>x,y,w,h</w:t>
      </w:r>
      <w:proofErr w:type="spellEnd"/>
      <w:r w:rsidRPr="00644632">
        <w:rPr>
          <w:color w:val="000000" w:themeColor="text1"/>
        </w:rPr>
        <w:t xml:space="preserve">) in faces: </w:t>
      </w:r>
    </w:p>
    <w:p w14:paraId="4E1C3B25" w14:textId="1371467F" w:rsidR="00644632" w:rsidRPr="00644632" w:rsidRDefault="00644632" w:rsidP="00BB229F">
      <w:pPr>
        <w:pStyle w:val="Text"/>
        <w:rPr>
          <w:color w:val="000000" w:themeColor="text1"/>
        </w:rPr>
      </w:pPr>
      <w:r w:rsidRPr="00644632">
        <w:rPr>
          <w:color w:val="000000" w:themeColor="text1"/>
        </w:rPr>
        <w:t xml:space="preserve"> </w:t>
      </w:r>
      <w:r w:rsidR="00C861BA">
        <w:rPr>
          <w:color w:val="000000" w:themeColor="text1"/>
        </w:rPr>
        <w:tab/>
        <w:t xml:space="preserve">    </w:t>
      </w:r>
      <w:r w:rsidRPr="00644632">
        <w:rPr>
          <w:color w:val="000000" w:themeColor="text1"/>
        </w:rPr>
        <w:t>result=</w:t>
      </w:r>
      <w:proofErr w:type="spellStart"/>
      <w:r w:rsidRPr="00644632">
        <w:rPr>
          <w:color w:val="000000" w:themeColor="text1"/>
        </w:rPr>
        <w:t>DeepFace.analyze</w:t>
      </w:r>
      <w:proofErr w:type="spellEnd"/>
      <w:r w:rsidRPr="00644632">
        <w:rPr>
          <w:color w:val="000000" w:themeColor="text1"/>
        </w:rPr>
        <w:t>(</w:t>
      </w:r>
      <w:proofErr w:type="spellStart"/>
      <w:r w:rsidRPr="00644632">
        <w:rPr>
          <w:color w:val="000000" w:themeColor="text1"/>
        </w:rPr>
        <w:t>frame,actions</w:t>
      </w:r>
      <w:proofErr w:type="spellEnd"/>
      <w:r w:rsidRPr="00644632">
        <w:rPr>
          <w:color w:val="000000" w:themeColor="text1"/>
        </w:rPr>
        <w:t>=['emotion'])</w:t>
      </w:r>
    </w:p>
    <w:p w14:paraId="1272706B" w14:textId="34D65D4A" w:rsidR="00644632" w:rsidRPr="00644632" w:rsidRDefault="00644632" w:rsidP="00BB229F">
      <w:pPr>
        <w:pStyle w:val="Text"/>
        <w:rPr>
          <w:color w:val="000000" w:themeColor="text1"/>
        </w:rPr>
      </w:pPr>
      <w:r w:rsidRPr="00644632">
        <w:rPr>
          <w:color w:val="000000" w:themeColor="text1"/>
        </w:rPr>
        <w:t xml:space="preserve">        cv2.rectangle(frame, (</w:t>
      </w:r>
      <w:proofErr w:type="spellStart"/>
      <w:r w:rsidRPr="00644632">
        <w:rPr>
          <w:color w:val="000000" w:themeColor="text1"/>
        </w:rPr>
        <w:t>x,y</w:t>
      </w:r>
      <w:proofErr w:type="spellEnd"/>
      <w:r w:rsidRPr="00644632">
        <w:rPr>
          <w:color w:val="000000" w:themeColor="text1"/>
        </w:rPr>
        <w:t>), (</w:t>
      </w:r>
      <w:proofErr w:type="spellStart"/>
      <w:r w:rsidRPr="00644632">
        <w:rPr>
          <w:color w:val="000000" w:themeColor="text1"/>
        </w:rPr>
        <w:t>x+w</w:t>
      </w:r>
      <w:proofErr w:type="spellEnd"/>
      <w:r w:rsidRPr="00644632">
        <w:rPr>
          <w:color w:val="000000" w:themeColor="text1"/>
        </w:rPr>
        <w:t xml:space="preserve">, </w:t>
      </w:r>
      <w:proofErr w:type="spellStart"/>
      <w:r w:rsidRPr="00644632">
        <w:rPr>
          <w:color w:val="000000" w:themeColor="text1"/>
        </w:rPr>
        <w:t>y+h</w:t>
      </w:r>
      <w:proofErr w:type="spellEnd"/>
      <w:r w:rsidRPr="00644632">
        <w:rPr>
          <w:color w:val="000000" w:themeColor="text1"/>
        </w:rPr>
        <w:t>), (0,255,0), 1)</w:t>
      </w:r>
    </w:p>
    <w:p w14:paraId="63BEDDF7" w14:textId="77777777" w:rsidR="00C861BA" w:rsidRDefault="00644632" w:rsidP="00BB229F">
      <w:pPr>
        <w:pStyle w:val="Text"/>
        <w:ind w:left="202"/>
        <w:rPr>
          <w:color w:val="000000" w:themeColor="text1"/>
        </w:rPr>
      </w:pPr>
      <w:r w:rsidRPr="00644632">
        <w:rPr>
          <w:color w:val="000000" w:themeColor="text1"/>
        </w:rPr>
        <w:t xml:space="preserve">        </w:t>
      </w:r>
    </w:p>
    <w:p w14:paraId="4B4F8586" w14:textId="07A5190E" w:rsidR="00644632" w:rsidRPr="00644632" w:rsidRDefault="00644632" w:rsidP="00BB229F">
      <w:pPr>
        <w:pStyle w:val="Text"/>
        <w:ind w:left="404"/>
        <w:rPr>
          <w:color w:val="000000" w:themeColor="text1"/>
        </w:rPr>
      </w:pPr>
      <w:r w:rsidRPr="00644632">
        <w:rPr>
          <w:color w:val="000000" w:themeColor="text1"/>
        </w:rPr>
        <w:t>cv2.putText(frame,</w:t>
      </w:r>
    </w:p>
    <w:p w14:paraId="44C2388D" w14:textId="40FB3581" w:rsidR="00644632" w:rsidRPr="00644632" w:rsidRDefault="00644632" w:rsidP="00BB229F">
      <w:pPr>
        <w:pStyle w:val="Text"/>
        <w:ind w:left="202"/>
        <w:rPr>
          <w:color w:val="000000" w:themeColor="text1"/>
        </w:rPr>
      </w:pPr>
      <w:r w:rsidRPr="00644632">
        <w:rPr>
          <w:color w:val="000000" w:themeColor="text1"/>
        </w:rPr>
        <w:t xml:space="preserve">        result['</w:t>
      </w:r>
      <w:proofErr w:type="spellStart"/>
      <w:r w:rsidRPr="00644632">
        <w:rPr>
          <w:color w:val="000000" w:themeColor="text1"/>
        </w:rPr>
        <w:t>dominant_emotion</w:t>
      </w:r>
      <w:proofErr w:type="spellEnd"/>
      <w:r w:rsidRPr="00644632">
        <w:rPr>
          <w:color w:val="000000" w:themeColor="text1"/>
        </w:rPr>
        <w:t>'].capitalize(),</w:t>
      </w:r>
    </w:p>
    <w:p w14:paraId="6A004F03" w14:textId="43AEC10E" w:rsidR="00644632" w:rsidRPr="00644632" w:rsidRDefault="00644632" w:rsidP="00BB229F">
      <w:pPr>
        <w:pStyle w:val="Text"/>
        <w:ind w:left="202"/>
        <w:rPr>
          <w:color w:val="000000" w:themeColor="text1"/>
        </w:rPr>
      </w:pPr>
      <w:r w:rsidRPr="00644632">
        <w:rPr>
          <w:color w:val="000000" w:themeColor="text1"/>
        </w:rPr>
        <w:t xml:space="preserve">        (x,y-10),</w:t>
      </w:r>
    </w:p>
    <w:p w14:paraId="28E42578" w14:textId="77777777" w:rsidR="00644632" w:rsidRPr="00644632" w:rsidRDefault="00644632" w:rsidP="00BB229F">
      <w:pPr>
        <w:pStyle w:val="Text"/>
        <w:rPr>
          <w:color w:val="000000" w:themeColor="text1"/>
        </w:rPr>
      </w:pPr>
      <w:r w:rsidRPr="00644632">
        <w:rPr>
          <w:color w:val="000000" w:themeColor="text1"/>
        </w:rPr>
        <w:t xml:space="preserve">            font, 1, </w:t>
      </w:r>
    </w:p>
    <w:p w14:paraId="537E3E57" w14:textId="77777777" w:rsidR="00644632" w:rsidRPr="00644632" w:rsidRDefault="00644632" w:rsidP="00BB229F">
      <w:pPr>
        <w:pStyle w:val="Text"/>
        <w:rPr>
          <w:color w:val="000000" w:themeColor="text1"/>
        </w:rPr>
      </w:pPr>
      <w:r w:rsidRPr="00644632">
        <w:rPr>
          <w:color w:val="000000" w:themeColor="text1"/>
        </w:rPr>
        <w:t xml:space="preserve">            (0,0,255),</w:t>
      </w:r>
    </w:p>
    <w:p w14:paraId="2D2A6FF7" w14:textId="77777777" w:rsidR="00644632" w:rsidRPr="00644632" w:rsidRDefault="00644632" w:rsidP="00BB229F">
      <w:pPr>
        <w:pStyle w:val="Text"/>
        <w:rPr>
          <w:color w:val="000000" w:themeColor="text1"/>
        </w:rPr>
      </w:pPr>
      <w:r w:rsidRPr="00644632">
        <w:rPr>
          <w:color w:val="000000" w:themeColor="text1"/>
        </w:rPr>
        <w:t xml:space="preserve">            2</w:t>
      </w:r>
    </w:p>
    <w:p w14:paraId="5568180B" w14:textId="19B40C5D" w:rsidR="00C861BA" w:rsidRDefault="00644632" w:rsidP="00BB229F">
      <w:pPr>
        <w:pStyle w:val="Text"/>
        <w:rPr>
          <w:color w:val="000000" w:themeColor="text1"/>
        </w:rPr>
      </w:pPr>
      <w:r w:rsidRPr="00644632">
        <w:rPr>
          <w:color w:val="000000" w:themeColor="text1"/>
        </w:rPr>
        <w:t xml:space="preserve">        ) </w:t>
      </w:r>
    </w:p>
    <w:p w14:paraId="6BA70822" w14:textId="77777777" w:rsidR="00C40228" w:rsidRDefault="00C40228" w:rsidP="00BB229F">
      <w:pPr>
        <w:pStyle w:val="Text"/>
        <w:ind w:left="202"/>
        <w:rPr>
          <w:color w:val="000000" w:themeColor="text1"/>
        </w:rPr>
      </w:pPr>
      <w:r>
        <w:rPr>
          <w:color w:val="000000" w:themeColor="text1"/>
        </w:rPr>
        <w:tab/>
      </w:r>
    </w:p>
    <w:p w14:paraId="2B4B107F" w14:textId="4A3E4FF1" w:rsidR="00C40228" w:rsidRPr="00C40228" w:rsidRDefault="00C40228" w:rsidP="00BB229F">
      <w:pPr>
        <w:pStyle w:val="Text"/>
        <w:ind w:left="202"/>
        <w:rPr>
          <w:color w:val="31849B" w:themeColor="accent5" w:themeShade="BF"/>
        </w:rPr>
      </w:pPr>
      <w:r w:rsidRPr="00C40228">
        <w:rPr>
          <w:color w:val="31849B" w:themeColor="accent5" w:themeShade="BF"/>
        </w:rPr>
        <w:t>#output the modified frame</w:t>
      </w:r>
    </w:p>
    <w:p w14:paraId="638434E6" w14:textId="761D191B" w:rsidR="00644632" w:rsidRDefault="00644632" w:rsidP="00BB229F">
      <w:pPr>
        <w:pStyle w:val="Text"/>
        <w:ind w:left="202"/>
        <w:rPr>
          <w:color w:val="000000" w:themeColor="text1"/>
        </w:rPr>
      </w:pPr>
      <w:r w:rsidRPr="00644632">
        <w:rPr>
          <w:color w:val="000000" w:themeColor="text1"/>
        </w:rPr>
        <w:t>cv2.imshow('video', frame)</w:t>
      </w:r>
    </w:p>
    <w:p w14:paraId="555908BC" w14:textId="53B0EBBD" w:rsidR="00C40228" w:rsidRDefault="00C40228" w:rsidP="00BB229F">
      <w:pPr>
        <w:pStyle w:val="Text"/>
        <w:ind w:left="404"/>
        <w:rPr>
          <w:color w:val="000000" w:themeColor="text1"/>
        </w:rPr>
      </w:pPr>
    </w:p>
    <w:p w14:paraId="45508A86" w14:textId="14970D96" w:rsidR="00C40228" w:rsidRPr="00C40228" w:rsidRDefault="00C40228" w:rsidP="00BB229F">
      <w:pPr>
        <w:pStyle w:val="Text"/>
        <w:ind w:left="202"/>
        <w:rPr>
          <w:color w:val="31849B" w:themeColor="accent5" w:themeShade="BF"/>
        </w:rPr>
      </w:pPr>
      <w:r w:rsidRPr="00C40228">
        <w:rPr>
          <w:color w:val="31849B" w:themeColor="accent5" w:themeShade="BF"/>
        </w:rPr>
        <w:t>#if key ‘q’ is pressed exit()</w:t>
      </w:r>
    </w:p>
    <w:p w14:paraId="61EE419B" w14:textId="46F12213" w:rsidR="00644632" w:rsidRPr="00644632" w:rsidRDefault="00644632" w:rsidP="00BB229F">
      <w:pPr>
        <w:pStyle w:val="Text"/>
        <w:ind w:left="202"/>
        <w:rPr>
          <w:color w:val="000000" w:themeColor="text1"/>
        </w:rPr>
      </w:pPr>
      <w:r w:rsidRPr="00644632">
        <w:rPr>
          <w:color w:val="000000" w:themeColor="text1"/>
        </w:rPr>
        <w:t xml:space="preserve">if cv2.waitKey(2) &amp; 0xff == </w:t>
      </w:r>
      <w:proofErr w:type="spellStart"/>
      <w:r w:rsidRPr="00644632">
        <w:rPr>
          <w:color w:val="000000" w:themeColor="text1"/>
        </w:rPr>
        <w:t>ord</w:t>
      </w:r>
      <w:proofErr w:type="spellEnd"/>
      <w:r w:rsidRPr="00644632">
        <w:rPr>
          <w:color w:val="000000" w:themeColor="text1"/>
        </w:rPr>
        <w:t>('q'):</w:t>
      </w:r>
    </w:p>
    <w:p w14:paraId="2F3B793B" w14:textId="6BAA9A3A" w:rsidR="00C861BA" w:rsidRDefault="00644632" w:rsidP="00BB229F">
      <w:pPr>
        <w:pStyle w:val="Text"/>
        <w:rPr>
          <w:color w:val="000000" w:themeColor="text1"/>
        </w:rPr>
      </w:pPr>
      <w:r w:rsidRPr="00644632">
        <w:rPr>
          <w:color w:val="000000" w:themeColor="text1"/>
        </w:rPr>
        <w:t xml:space="preserve">    </w:t>
      </w:r>
      <w:r w:rsidR="004C3592">
        <w:rPr>
          <w:color w:val="000000" w:themeColor="text1"/>
        </w:rPr>
        <w:tab/>
      </w:r>
      <w:r w:rsidR="00C861BA">
        <w:rPr>
          <w:color w:val="000000" w:themeColor="text1"/>
        </w:rPr>
        <w:tab/>
      </w:r>
      <w:r w:rsidRPr="00644632">
        <w:rPr>
          <w:color w:val="000000" w:themeColor="text1"/>
        </w:rPr>
        <w:t>break</w:t>
      </w:r>
    </w:p>
    <w:p w14:paraId="1D78765B" w14:textId="3B27E22E" w:rsidR="00644632" w:rsidRPr="00644632" w:rsidRDefault="00644632" w:rsidP="00BB229F">
      <w:pPr>
        <w:pStyle w:val="Text"/>
        <w:rPr>
          <w:color w:val="000000" w:themeColor="text1"/>
        </w:rPr>
      </w:pPr>
      <w:r w:rsidRPr="00644632">
        <w:rPr>
          <w:color w:val="000000" w:themeColor="text1"/>
        </w:rPr>
        <w:t>else:</w:t>
      </w:r>
      <w:r w:rsidR="00C861BA">
        <w:rPr>
          <w:color w:val="000000" w:themeColor="text1"/>
        </w:rPr>
        <w:tab/>
      </w:r>
    </w:p>
    <w:p w14:paraId="7AD2AA4C" w14:textId="77B4B8C4" w:rsidR="00644632" w:rsidRDefault="00644632" w:rsidP="00BB229F">
      <w:pPr>
        <w:pStyle w:val="Text"/>
        <w:ind w:left="202"/>
        <w:rPr>
          <w:color w:val="000000" w:themeColor="text1"/>
        </w:rPr>
      </w:pPr>
      <w:r w:rsidRPr="00644632">
        <w:rPr>
          <w:color w:val="000000" w:themeColor="text1"/>
        </w:rPr>
        <w:t>break</w:t>
      </w:r>
    </w:p>
    <w:p w14:paraId="6B2129FE" w14:textId="451FA968" w:rsidR="00016C05" w:rsidRDefault="00016C05" w:rsidP="00BB229F">
      <w:pPr>
        <w:pStyle w:val="Text"/>
        <w:ind w:firstLine="0"/>
        <w:rPr>
          <w:color w:val="000000" w:themeColor="text1"/>
        </w:rPr>
      </w:pPr>
    </w:p>
    <w:p w14:paraId="6AB2CB41" w14:textId="0DF31C4D" w:rsidR="00DC5B1B" w:rsidRPr="00DC5B1B" w:rsidRDefault="00DC5B1B" w:rsidP="00BB229F">
      <w:pPr>
        <w:pStyle w:val="Text"/>
        <w:ind w:firstLine="0"/>
        <w:rPr>
          <w:color w:val="31849B" w:themeColor="accent5" w:themeShade="BF"/>
        </w:rPr>
      </w:pPr>
      <w:r w:rsidRPr="00DC5B1B">
        <w:rPr>
          <w:color w:val="31849B" w:themeColor="accent5" w:themeShade="BF"/>
        </w:rPr>
        <w:t>#stop reading webcam feed</w:t>
      </w:r>
    </w:p>
    <w:p w14:paraId="528E9220" w14:textId="4291716E" w:rsidR="00016C05" w:rsidRDefault="00644632" w:rsidP="00BB229F">
      <w:pPr>
        <w:pStyle w:val="Text"/>
        <w:ind w:firstLine="0"/>
        <w:rPr>
          <w:color w:val="000000" w:themeColor="text1"/>
        </w:rPr>
      </w:pPr>
      <w:proofErr w:type="spellStart"/>
      <w:r w:rsidRPr="00644632">
        <w:rPr>
          <w:color w:val="000000" w:themeColor="text1"/>
        </w:rPr>
        <w:t>cap.release</w:t>
      </w:r>
      <w:proofErr w:type="spellEnd"/>
      <w:r w:rsidR="004C3592">
        <w:rPr>
          <w:color w:val="000000" w:themeColor="text1"/>
        </w:rPr>
        <w:t>()</w:t>
      </w:r>
    </w:p>
    <w:p w14:paraId="60B954AD" w14:textId="692FBBE9" w:rsidR="00DC5B1B" w:rsidRPr="00DC5B1B" w:rsidRDefault="00DC5B1B" w:rsidP="00BB229F">
      <w:pPr>
        <w:pStyle w:val="Text"/>
        <w:ind w:firstLine="0"/>
        <w:rPr>
          <w:color w:val="31849B" w:themeColor="accent5" w:themeShade="BF"/>
        </w:rPr>
      </w:pPr>
      <w:r w:rsidRPr="00DC5B1B">
        <w:rPr>
          <w:color w:val="31849B" w:themeColor="accent5" w:themeShade="BF"/>
        </w:rPr>
        <w:t>#destroy windows used for taking input and showing output</w:t>
      </w:r>
    </w:p>
    <w:p w14:paraId="2EB534B4" w14:textId="20901551" w:rsidR="00644632" w:rsidRDefault="00644632" w:rsidP="00BB229F">
      <w:pPr>
        <w:pStyle w:val="Text"/>
        <w:ind w:firstLine="0"/>
        <w:rPr>
          <w:color w:val="000000" w:themeColor="text1"/>
        </w:rPr>
      </w:pPr>
      <w:r w:rsidRPr="00644632">
        <w:rPr>
          <w:color w:val="000000" w:themeColor="text1"/>
        </w:rPr>
        <w:t>cv2.destroyAllWindows()</w:t>
      </w:r>
    </w:p>
    <w:p w14:paraId="149D1703" w14:textId="0597E487" w:rsidR="00644632" w:rsidRDefault="00644632" w:rsidP="00BB229F">
      <w:pPr>
        <w:pStyle w:val="Text"/>
        <w:pBdr>
          <w:bottom w:val="single" w:sz="4" w:space="1" w:color="auto"/>
        </w:pBdr>
        <w:ind w:firstLine="0"/>
        <w:rPr>
          <w:color w:val="000000" w:themeColor="text1"/>
        </w:rPr>
      </w:pPr>
    </w:p>
    <w:p w14:paraId="2F26C66B" w14:textId="7D96B343" w:rsidR="00BB229F" w:rsidRDefault="00BB229F" w:rsidP="00BB229F">
      <w:pPr>
        <w:pStyle w:val="Text"/>
        <w:pBdr>
          <w:bottom w:val="single" w:sz="4" w:space="1" w:color="auto"/>
        </w:pBdr>
        <w:ind w:firstLine="0"/>
        <w:rPr>
          <w:color w:val="000000" w:themeColor="text1"/>
        </w:rPr>
      </w:pPr>
    </w:p>
    <w:p w14:paraId="1967FA9E" w14:textId="77777777" w:rsidR="00BB229F" w:rsidRPr="005928B4" w:rsidRDefault="00BB229F" w:rsidP="00BB229F">
      <w:pPr>
        <w:pStyle w:val="Text"/>
        <w:pBdr>
          <w:bottom w:val="single" w:sz="4" w:space="1" w:color="auto"/>
        </w:pBdr>
        <w:ind w:firstLine="0"/>
        <w:rPr>
          <w:color w:val="000000" w:themeColor="text1"/>
        </w:rPr>
      </w:pPr>
    </w:p>
    <w:p w14:paraId="45CA8DA1" w14:textId="37E82782" w:rsidR="006D1939" w:rsidRDefault="002E5AA2" w:rsidP="00BB229F">
      <w:pPr>
        <w:pStyle w:val="Heading1"/>
        <w:numPr>
          <w:ilvl w:val="0"/>
          <w:numId w:val="22"/>
        </w:numPr>
        <w:jc w:val="both"/>
        <w:rPr>
          <w:b/>
          <w:color w:val="000000" w:themeColor="text1"/>
          <w:sz w:val="24"/>
          <w:szCs w:val="24"/>
        </w:rPr>
      </w:pPr>
      <w:r>
        <w:rPr>
          <w:b/>
          <w:color w:val="000000" w:themeColor="text1"/>
          <w:sz w:val="24"/>
          <w:szCs w:val="24"/>
        </w:rPr>
        <w:t>Experiment Details</w:t>
      </w:r>
    </w:p>
    <w:p w14:paraId="1AD19720" w14:textId="5C241806" w:rsidR="0047424B" w:rsidRDefault="002E5AA2" w:rsidP="00BB229F">
      <w:pPr>
        <w:jc w:val="both"/>
      </w:pPr>
      <w:r>
        <w:t xml:space="preserve">We conducted </w:t>
      </w:r>
      <w:proofErr w:type="spellStart"/>
      <w:r>
        <w:t>sevral</w:t>
      </w:r>
      <w:proofErr w:type="spellEnd"/>
      <w:r>
        <w:t xml:space="preserve"> </w:t>
      </w:r>
      <w:proofErr w:type="spellStart"/>
      <w:r>
        <w:t>eperiments</w:t>
      </w:r>
      <w:proofErr w:type="spellEnd"/>
      <w:r>
        <w:t xml:space="preserve"> on </w:t>
      </w:r>
      <w:r w:rsidR="0047424B">
        <w:t>the concept of FER using proposed model to asses</w:t>
      </w:r>
      <w:r w:rsidR="00E46DE0">
        <w:t>s</w:t>
      </w:r>
      <w:r w:rsidR="0047424B">
        <w:t xml:space="preserve"> model’s emotion detection capability</w:t>
      </w:r>
      <w:r>
        <w:t>.</w:t>
      </w:r>
      <w:r w:rsidR="0047424B">
        <w:t xml:space="preserve"> This section describes the results on different datasets used for the experiment. </w:t>
      </w:r>
    </w:p>
    <w:p w14:paraId="78ADD304" w14:textId="517CD811" w:rsidR="0047424B" w:rsidRDefault="0047424B" w:rsidP="00BB229F">
      <w:pPr>
        <w:jc w:val="both"/>
      </w:pPr>
    </w:p>
    <w:p w14:paraId="3D79D2C7" w14:textId="77777777" w:rsidR="00BB229F" w:rsidRDefault="00BB229F" w:rsidP="00BB229F">
      <w:pPr>
        <w:jc w:val="both"/>
      </w:pPr>
    </w:p>
    <w:p w14:paraId="01F21F35" w14:textId="02B51170" w:rsidR="0047424B" w:rsidRDefault="0047424B" w:rsidP="00BB229F">
      <w:pPr>
        <w:pStyle w:val="ListParagraph"/>
        <w:numPr>
          <w:ilvl w:val="0"/>
          <w:numId w:val="39"/>
        </w:numPr>
        <w:jc w:val="both"/>
      </w:pPr>
      <w:r>
        <w:t>We passed the following</w:t>
      </w:r>
      <w:r w:rsidR="00115785">
        <w:t xml:space="preserve"> image dataset and got respective results:</w:t>
      </w:r>
    </w:p>
    <w:p w14:paraId="138EAD2C" w14:textId="6D346941" w:rsidR="00115785" w:rsidRDefault="0047424B" w:rsidP="00BB229F">
      <w:pPr>
        <w:jc w:val="both"/>
        <w:rPr>
          <w:noProof/>
        </w:rPr>
      </w:pPr>
      <w:r>
        <w:rPr>
          <w:noProof/>
        </w:rPr>
        <w:drawing>
          <wp:inline distT="0" distB="0" distL="0" distR="0" wp14:anchorId="3B7F9A96" wp14:editId="3C39AB8B">
            <wp:extent cx="1553073" cy="1032704"/>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8660" cy="1049718"/>
                    </a:xfrm>
                    <a:prstGeom prst="rect">
                      <a:avLst/>
                    </a:prstGeom>
                    <a:noFill/>
                    <a:ln>
                      <a:noFill/>
                    </a:ln>
                  </pic:spPr>
                </pic:pic>
              </a:graphicData>
            </a:graphic>
          </wp:inline>
        </w:drawing>
      </w:r>
      <w:r w:rsidR="001749FB" w:rsidRPr="001749FB">
        <w:rPr>
          <w:noProof/>
        </w:rPr>
        <w:t xml:space="preserve"> </w:t>
      </w:r>
      <w:r w:rsidR="001749FB" w:rsidRPr="001749FB">
        <w:rPr>
          <w:noProof/>
        </w:rPr>
        <w:drawing>
          <wp:inline distT="0" distB="0" distL="0" distR="0" wp14:anchorId="4F62D92C" wp14:editId="473E66DB">
            <wp:extent cx="1595958" cy="1030406"/>
            <wp:effectExtent l="0" t="0" r="444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1618234" cy="1044788"/>
                    </a:xfrm>
                    <a:prstGeom prst="rect">
                      <a:avLst/>
                    </a:prstGeom>
                  </pic:spPr>
                </pic:pic>
              </a:graphicData>
            </a:graphic>
          </wp:inline>
        </w:drawing>
      </w:r>
    </w:p>
    <w:p w14:paraId="7AFDE015" w14:textId="36C3850C" w:rsidR="00115785" w:rsidRDefault="00445C3A" w:rsidP="00BB229F">
      <w:pPr>
        <w:jc w:val="both"/>
      </w:pPr>
      <w:r>
        <w:rPr>
          <w:noProof/>
        </w:rPr>
        <w:drawing>
          <wp:inline distT="0" distB="0" distL="0" distR="0" wp14:anchorId="520B563A" wp14:editId="70B3C542">
            <wp:extent cx="3197860" cy="16014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7860" cy="1601470"/>
                    </a:xfrm>
                    <a:prstGeom prst="rect">
                      <a:avLst/>
                    </a:prstGeom>
                    <a:noFill/>
                    <a:ln>
                      <a:noFill/>
                    </a:ln>
                  </pic:spPr>
                </pic:pic>
              </a:graphicData>
            </a:graphic>
          </wp:inline>
        </w:drawing>
      </w:r>
    </w:p>
    <w:p w14:paraId="28CB9576" w14:textId="0BE4C30C" w:rsidR="00BB229F" w:rsidRDefault="00BB229F" w:rsidP="00BB229F">
      <w:pPr>
        <w:pStyle w:val="ListParagraph"/>
        <w:jc w:val="both"/>
      </w:pPr>
    </w:p>
    <w:p w14:paraId="621B48E6" w14:textId="4BC87978" w:rsidR="00BB229F" w:rsidRDefault="00BB229F" w:rsidP="00BB229F">
      <w:pPr>
        <w:pStyle w:val="ListParagraph"/>
        <w:jc w:val="both"/>
      </w:pPr>
    </w:p>
    <w:p w14:paraId="64E8C93B" w14:textId="77777777" w:rsidR="00BB229F" w:rsidRDefault="00BB229F" w:rsidP="00BB229F">
      <w:pPr>
        <w:pStyle w:val="ListParagraph"/>
        <w:jc w:val="both"/>
      </w:pPr>
    </w:p>
    <w:p w14:paraId="012E3513" w14:textId="1D8F981F" w:rsidR="00115785" w:rsidRDefault="00115785" w:rsidP="00BB229F">
      <w:pPr>
        <w:pStyle w:val="ListParagraph"/>
        <w:numPr>
          <w:ilvl w:val="0"/>
          <w:numId w:val="39"/>
        </w:numPr>
        <w:jc w:val="both"/>
      </w:pPr>
      <w:r>
        <w:t>Another dataset was as follows:</w:t>
      </w:r>
    </w:p>
    <w:p w14:paraId="5CF0DC27" w14:textId="1D53C699" w:rsidR="00115785" w:rsidRDefault="00115785" w:rsidP="00BB229F">
      <w:pPr>
        <w:jc w:val="both"/>
      </w:pPr>
      <w:r>
        <w:rPr>
          <w:noProof/>
        </w:rPr>
        <w:drawing>
          <wp:inline distT="0" distB="0" distL="0" distR="0" wp14:anchorId="7D74C7C2" wp14:editId="466D0004">
            <wp:extent cx="1518193" cy="972922"/>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30225" cy="980633"/>
                    </a:xfrm>
                    <a:prstGeom prst="rect">
                      <a:avLst/>
                    </a:prstGeom>
                    <a:noFill/>
                    <a:ln>
                      <a:noFill/>
                    </a:ln>
                  </pic:spPr>
                </pic:pic>
              </a:graphicData>
            </a:graphic>
          </wp:inline>
        </w:drawing>
      </w:r>
      <w:r w:rsidR="006D4348" w:rsidRPr="006D4348">
        <w:rPr>
          <w:noProof/>
        </w:rPr>
        <w:t xml:space="preserve"> </w:t>
      </w:r>
      <w:r w:rsidR="006D4348" w:rsidRPr="006D4348">
        <w:rPr>
          <w:noProof/>
        </w:rPr>
        <w:drawing>
          <wp:inline distT="0" distB="0" distL="0" distR="0" wp14:anchorId="465BABD5" wp14:editId="6DAD47B1">
            <wp:extent cx="1453487" cy="975336"/>
            <wp:effectExtent l="0" t="0" r="0" b="0"/>
            <wp:docPr id="14" name="Picture 14" descr="A picture containing text, yellow,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yellow, orange&#10;&#10;Description automatically generated"/>
                    <pic:cNvPicPr/>
                  </pic:nvPicPr>
                  <pic:blipFill>
                    <a:blip r:embed="rId14"/>
                    <a:stretch>
                      <a:fillRect/>
                    </a:stretch>
                  </pic:blipFill>
                  <pic:spPr>
                    <a:xfrm>
                      <a:off x="0" y="0"/>
                      <a:ext cx="1495878" cy="1003782"/>
                    </a:xfrm>
                    <a:prstGeom prst="rect">
                      <a:avLst/>
                    </a:prstGeom>
                  </pic:spPr>
                </pic:pic>
              </a:graphicData>
            </a:graphic>
          </wp:inline>
        </w:drawing>
      </w:r>
    </w:p>
    <w:p w14:paraId="2CB9F3FD" w14:textId="341E6409" w:rsidR="00115785" w:rsidRDefault="00115785" w:rsidP="00BB229F">
      <w:pPr>
        <w:jc w:val="both"/>
      </w:pPr>
      <w:r>
        <w:rPr>
          <w:noProof/>
        </w:rPr>
        <w:drawing>
          <wp:inline distT="0" distB="0" distL="0" distR="0" wp14:anchorId="5BB54822" wp14:editId="71F03BFE">
            <wp:extent cx="3196590" cy="15875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6590" cy="1587500"/>
                    </a:xfrm>
                    <a:prstGeom prst="rect">
                      <a:avLst/>
                    </a:prstGeom>
                    <a:noFill/>
                    <a:ln>
                      <a:noFill/>
                    </a:ln>
                  </pic:spPr>
                </pic:pic>
              </a:graphicData>
            </a:graphic>
          </wp:inline>
        </w:drawing>
      </w:r>
    </w:p>
    <w:p w14:paraId="0CF07C9F" w14:textId="68992466" w:rsidR="00115785" w:rsidRDefault="00115785" w:rsidP="00BB229F">
      <w:pPr>
        <w:jc w:val="both"/>
      </w:pPr>
    </w:p>
    <w:p w14:paraId="49B335ED" w14:textId="77777777" w:rsidR="00BB229F" w:rsidRDefault="00BB229F">
      <w:pPr>
        <w:autoSpaceDE/>
        <w:autoSpaceDN/>
      </w:pPr>
      <w:r>
        <w:br w:type="page"/>
      </w:r>
    </w:p>
    <w:p w14:paraId="56163F36" w14:textId="0A195E6E" w:rsidR="00115785" w:rsidRDefault="00115785" w:rsidP="00BB229F">
      <w:pPr>
        <w:ind w:firstLine="202"/>
        <w:jc w:val="both"/>
      </w:pPr>
      <w:r>
        <w:lastRenderedPageBreak/>
        <w:t>Further we used the model to detect emotion</w:t>
      </w:r>
      <w:r w:rsidR="00554FE5">
        <w:t>s</w:t>
      </w:r>
      <w:r>
        <w:t xml:space="preserve"> of a person </w:t>
      </w:r>
      <w:r w:rsidR="00BB229F">
        <w:t xml:space="preserve">sitting </w:t>
      </w:r>
      <w:r>
        <w:t xml:space="preserve">in front of the camera for half an hour and got the following results: </w:t>
      </w:r>
    </w:p>
    <w:p w14:paraId="5E9763AE" w14:textId="77777777" w:rsidR="00BB229F" w:rsidRDefault="00BB229F" w:rsidP="00BB229F">
      <w:pPr>
        <w:jc w:val="both"/>
      </w:pPr>
    </w:p>
    <w:p w14:paraId="46652F05" w14:textId="6549E28B" w:rsidR="00BB229F" w:rsidRDefault="00BB229F" w:rsidP="00BB229F">
      <w:pPr>
        <w:jc w:val="both"/>
      </w:pPr>
      <w:r>
        <w:rPr>
          <w:noProof/>
        </w:rPr>
        <w:drawing>
          <wp:inline distT="0" distB="0" distL="0" distR="0" wp14:anchorId="3F7A050F" wp14:editId="75BEB081">
            <wp:extent cx="3196590" cy="29260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52291" cy="2977067"/>
                    </a:xfrm>
                    <a:prstGeom prst="rect">
                      <a:avLst/>
                    </a:prstGeom>
                    <a:noFill/>
                    <a:ln>
                      <a:noFill/>
                    </a:ln>
                  </pic:spPr>
                </pic:pic>
              </a:graphicData>
            </a:graphic>
          </wp:inline>
        </w:drawing>
      </w:r>
    </w:p>
    <w:p w14:paraId="24FB4E00" w14:textId="77777777" w:rsidR="00115785" w:rsidRPr="002E5AA2" w:rsidRDefault="00115785" w:rsidP="00BB229F">
      <w:pPr>
        <w:jc w:val="both"/>
      </w:pPr>
    </w:p>
    <w:p w14:paraId="1E650867" w14:textId="77777777" w:rsidR="00D30F2D" w:rsidRPr="00197A8D" w:rsidRDefault="00D30F2D" w:rsidP="00BB229F">
      <w:pPr>
        <w:pStyle w:val="Heading1"/>
        <w:numPr>
          <w:ilvl w:val="0"/>
          <w:numId w:val="22"/>
        </w:numPr>
        <w:jc w:val="both"/>
        <w:rPr>
          <w:b/>
          <w:color w:val="000000" w:themeColor="text1"/>
          <w:sz w:val="24"/>
          <w:szCs w:val="24"/>
        </w:rPr>
      </w:pPr>
      <w:r w:rsidRPr="00197A8D">
        <w:rPr>
          <w:b/>
          <w:color w:val="000000" w:themeColor="text1"/>
          <w:sz w:val="24"/>
          <w:szCs w:val="24"/>
        </w:rPr>
        <w:t xml:space="preserve">Conclusion </w:t>
      </w:r>
    </w:p>
    <w:p w14:paraId="7EB12829" w14:textId="649E3918" w:rsidR="00D30F2D" w:rsidRPr="00197A8D" w:rsidRDefault="00D30F2D" w:rsidP="00BB229F">
      <w:pPr>
        <w:jc w:val="both"/>
        <w:rPr>
          <w:color w:val="000000" w:themeColor="text1"/>
        </w:rPr>
      </w:pPr>
      <w:r w:rsidRPr="00197A8D">
        <w:rPr>
          <w:color w:val="000000" w:themeColor="text1"/>
        </w:rPr>
        <w:t xml:space="preserve">In this study, we have proposed an algorithm </w:t>
      </w:r>
      <w:r w:rsidR="00BB229F">
        <w:rPr>
          <w:color w:val="000000" w:themeColor="text1"/>
        </w:rPr>
        <w:t>to detect facial expressions of a person in a video or webcam feed and show</w:t>
      </w:r>
      <w:r w:rsidR="00097B68">
        <w:rPr>
          <w:color w:val="000000" w:themeColor="text1"/>
        </w:rPr>
        <w:t>ed</w:t>
      </w:r>
      <w:r w:rsidR="00BB229F">
        <w:rPr>
          <w:color w:val="000000" w:themeColor="text1"/>
        </w:rPr>
        <w:t xml:space="preserve"> how deep</w:t>
      </w:r>
      <w:r w:rsidR="00097B68">
        <w:rPr>
          <w:color w:val="000000" w:themeColor="text1"/>
        </w:rPr>
        <w:t>-</w:t>
      </w:r>
      <w:r w:rsidR="00BB229F">
        <w:rPr>
          <w:color w:val="000000" w:themeColor="text1"/>
        </w:rPr>
        <w:t xml:space="preserve">learning and computer vision together be used to create a program that can be helpful in </w:t>
      </w:r>
      <w:r w:rsidR="00D27010">
        <w:rPr>
          <w:color w:val="000000" w:themeColor="text1"/>
        </w:rPr>
        <w:t xml:space="preserve">solving </w:t>
      </w:r>
      <w:r w:rsidR="00BB229F">
        <w:rPr>
          <w:color w:val="000000" w:themeColor="text1"/>
        </w:rPr>
        <w:t>different real world problems.</w:t>
      </w:r>
    </w:p>
    <w:p w14:paraId="6D5E9BB6" w14:textId="1A936287" w:rsidR="00D30F2D" w:rsidRPr="00197A8D" w:rsidRDefault="00D30F2D" w:rsidP="00BB229F">
      <w:pPr>
        <w:pStyle w:val="ReferenceHead"/>
        <w:jc w:val="both"/>
        <w:rPr>
          <w:b/>
          <w:color w:val="000000" w:themeColor="text1"/>
          <w:sz w:val="24"/>
          <w:szCs w:val="24"/>
        </w:rPr>
      </w:pPr>
      <w:r w:rsidRPr="00197A8D">
        <w:rPr>
          <w:b/>
          <w:color w:val="000000" w:themeColor="text1"/>
          <w:sz w:val="24"/>
          <w:szCs w:val="24"/>
        </w:rPr>
        <w:t>Acknowledgment</w:t>
      </w:r>
    </w:p>
    <w:p w14:paraId="618887D5" w14:textId="1FAC0459" w:rsidR="00D30F2D" w:rsidRPr="00197A8D" w:rsidRDefault="00D30F2D" w:rsidP="00BB229F">
      <w:pPr>
        <w:ind w:left="202"/>
        <w:jc w:val="both"/>
        <w:rPr>
          <w:color w:val="000000" w:themeColor="text1"/>
        </w:rPr>
      </w:pPr>
      <w:r w:rsidRPr="00197A8D">
        <w:rPr>
          <w:color w:val="000000" w:themeColor="text1"/>
        </w:rPr>
        <w:t xml:space="preserve">This work was carried out </w:t>
      </w:r>
      <w:r w:rsidR="00554FE5">
        <w:rPr>
          <w:color w:val="000000" w:themeColor="text1"/>
        </w:rPr>
        <w:t xml:space="preserve">during the academic session 2021-2022 </w:t>
      </w:r>
      <w:r w:rsidR="00097B68">
        <w:rPr>
          <w:color w:val="000000" w:themeColor="text1"/>
        </w:rPr>
        <w:t>as a project under the practical course CSP353 by a group of students</w:t>
      </w:r>
      <w:r w:rsidR="008B1F58">
        <w:rPr>
          <w:color w:val="000000" w:themeColor="text1"/>
        </w:rPr>
        <w:t xml:space="preserve"> from</w:t>
      </w:r>
      <w:r w:rsidR="00097B68">
        <w:rPr>
          <w:color w:val="000000" w:themeColor="text1"/>
        </w:rPr>
        <w:t xml:space="preserve"> NIT Uttarakhand</w:t>
      </w:r>
      <w:r w:rsidR="008B1F58">
        <w:rPr>
          <w:color w:val="000000" w:themeColor="text1"/>
        </w:rPr>
        <w:t xml:space="preserve"> (names mentioned under authors section)</w:t>
      </w:r>
      <w:r w:rsidR="00097B68">
        <w:rPr>
          <w:color w:val="000000" w:themeColor="text1"/>
        </w:rPr>
        <w:t xml:space="preserve"> under the guidance of Dr. Krishan Kumar CSE Department NIT Uttarakhand</w:t>
      </w:r>
      <w:r w:rsidR="00D27010">
        <w:rPr>
          <w:color w:val="000000" w:themeColor="text1"/>
        </w:rPr>
        <w:t>.</w:t>
      </w:r>
    </w:p>
    <w:p w14:paraId="4DCFD3D0" w14:textId="77777777" w:rsidR="00E97402" w:rsidRPr="00197A8D" w:rsidRDefault="00E97402" w:rsidP="00BB229F">
      <w:pPr>
        <w:pStyle w:val="ReferenceHead"/>
        <w:jc w:val="both"/>
        <w:rPr>
          <w:b/>
          <w:color w:val="000000" w:themeColor="text1"/>
          <w:sz w:val="24"/>
          <w:szCs w:val="24"/>
        </w:rPr>
      </w:pPr>
      <w:r w:rsidRPr="00197A8D">
        <w:rPr>
          <w:b/>
          <w:color w:val="000000" w:themeColor="text1"/>
          <w:sz w:val="24"/>
          <w:szCs w:val="24"/>
        </w:rPr>
        <w:t>References</w:t>
      </w:r>
    </w:p>
    <w:p w14:paraId="416016C2" w14:textId="7DF5FD09" w:rsidR="00512400" w:rsidRDefault="00900304" w:rsidP="00900304">
      <w:pPr>
        <w:pStyle w:val="ListParagraph"/>
        <w:numPr>
          <w:ilvl w:val="0"/>
          <w:numId w:val="40"/>
        </w:numPr>
        <w:tabs>
          <w:tab w:val="left" w:pos="0"/>
        </w:tabs>
        <w:adjustRightInd w:val="0"/>
        <w:jc w:val="both"/>
        <w:rPr>
          <w:color w:val="000000" w:themeColor="text1"/>
        </w:rPr>
      </w:pPr>
      <w:r w:rsidRPr="00900304">
        <w:rPr>
          <w:color w:val="000000" w:themeColor="text1"/>
        </w:rPr>
        <w:t>C. R. Darwin, "The expression of the emotions in man and animals" in , John Murray, London, 1872.</w:t>
      </w:r>
    </w:p>
    <w:p w14:paraId="60F95102" w14:textId="72AC9E07" w:rsidR="00900304" w:rsidRDefault="00900304" w:rsidP="00900304">
      <w:pPr>
        <w:pStyle w:val="ListParagraph"/>
        <w:numPr>
          <w:ilvl w:val="0"/>
          <w:numId w:val="40"/>
        </w:numPr>
        <w:tabs>
          <w:tab w:val="left" w:pos="0"/>
        </w:tabs>
        <w:adjustRightInd w:val="0"/>
        <w:jc w:val="both"/>
        <w:rPr>
          <w:color w:val="000000" w:themeColor="text1"/>
        </w:rPr>
      </w:pPr>
      <w:r w:rsidRPr="00900304">
        <w:rPr>
          <w:color w:val="000000" w:themeColor="text1"/>
        </w:rPr>
        <w:t>P. Ekman and W. V. Friesen, "Constants across cultures in the face and emotion", Journal of personality and social psychology, vol. 17, no. 2, pp. 124, 1971.</w:t>
      </w:r>
    </w:p>
    <w:p w14:paraId="63376076" w14:textId="33528A1E" w:rsidR="00900304" w:rsidRDefault="00900304" w:rsidP="00900304">
      <w:pPr>
        <w:tabs>
          <w:tab w:val="left" w:pos="0"/>
        </w:tabs>
        <w:adjustRightInd w:val="0"/>
        <w:jc w:val="both"/>
        <w:rPr>
          <w:color w:val="000000" w:themeColor="text1"/>
        </w:rPr>
      </w:pPr>
    </w:p>
    <w:p w14:paraId="34AC7C8A" w14:textId="0749FB12" w:rsidR="00900304" w:rsidRPr="00197A8D" w:rsidRDefault="00900304" w:rsidP="00900304">
      <w:pPr>
        <w:pStyle w:val="ReferenceHead"/>
        <w:jc w:val="both"/>
        <w:rPr>
          <w:b/>
          <w:color w:val="000000" w:themeColor="text1"/>
          <w:sz w:val="24"/>
          <w:szCs w:val="24"/>
        </w:rPr>
      </w:pPr>
      <w:r>
        <w:rPr>
          <w:b/>
          <w:color w:val="000000" w:themeColor="text1"/>
          <w:sz w:val="24"/>
          <w:szCs w:val="24"/>
        </w:rPr>
        <w:t>Authors</w:t>
      </w:r>
    </w:p>
    <w:p w14:paraId="00897725" w14:textId="6A6D73DE" w:rsidR="00900304" w:rsidRDefault="00900304" w:rsidP="00900304">
      <w:pPr>
        <w:tabs>
          <w:tab w:val="left" w:pos="0"/>
        </w:tabs>
        <w:adjustRightInd w:val="0"/>
        <w:jc w:val="both"/>
        <w:rPr>
          <w:color w:val="000000" w:themeColor="text1"/>
        </w:rPr>
      </w:pPr>
      <w:r>
        <w:rPr>
          <w:color w:val="000000" w:themeColor="text1"/>
        </w:rPr>
        <w:tab/>
        <w:t>Anupam Panwar (BT19CSE002)</w:t>
      </w:r>
    </w:p>
    <w:p w14:paraId="0402F407" w14:textId="5761A239" w:rsidR="00900304" w:rsidRDefault="00900304" w:rsidP="00900304">
      <w:pPr>
        <w:tabs>
          <w:tab w:val="left" w:pos="0"/>
        </w:tabs>
        <w:adjustRightInd w:val="0"/>
        <w:jc w:val="both"/>
        <w:rPr>
          <w:color w:val="000000" w:themeColor="text1"/>
        </w:rPr>
      </w:pPr>
      <w:r>
        <w:rPr>
          <w:color w:val="000000" w:themeColor="text1"/>
        </w:rPr>
        <w:tab/>
        <w:t xml:space="preserve">Neha </w:t>
      </w:r>
      <w:proofErr w:type="spellStart"/>
      <w:r>
        <w:rPr>
          <w:color w:val="000000" w:themeColor="text1"/>
        </w:rPr>
        <w:t>Dhyani</w:t>
      </w:r>
      <w:proofErr w:type="spellEnd"/>
      <w:r>
        <w:rPr>
          <w:color w:val="000000" w:themeColor="text1"/>
        </w:rPr>
        <w:t xml:space="preserve"> (BT19CSE003)</w:t>
      </w:r>
    </w:p>
    <w:p w14:paraId="57995519" w14:textId="47A272A4" w:rsidR="00900304" w:rsidRDefault="00900304" w:rsidP="00900304">
      <w:pPr>
        <w:tabs>
          <w:tab w:val="left" w:pos="0"/>
        </w:tabs>
        <w:adjustRightInd w:val="0"/>
        <w:jc w:val="both"/>
        <w:rPr>
          <w:color w:val="000000" w:themeColor="text1"/>
        </w:rPr>
      </w:pPr>
      <w:r>
        <w:rPr>
          <w:color w:val="000000" w:themeColor="text1"/>
        </w:rPr>
        <w:tab/>
        <w:t>Purvi Goyal (BT19CSE011)</w:t>
      </w:r>
    </w:p>
    <w:p w14:paraId="3E14E521" w14:textId="0B9B288D" w:rsidR="00900304" w:rsidRDefault="00900304" w:rsidP="00900304">
      <w:pPr>
        <w:tabs>
          <w:tab w:val="left" w:pos="0"/>
        </w:tabs>
        <w:adjustRightInd w:val="0"/>
        <w:jc w:val="both"/>
        <w:rPr>
          <w:color w:val="000000" w:themeColor="text1"/>
        </w:rPr>
      </w:pPr>
      <w:r>
        <w:rPr>
          <w:color w:val="000000" w:themeColor="text1"/>
        </w:rPr>
        <w:tab/>
        <w:t>Priyanshu Upadhya</w:t>
      </w:r>
      <w:r w:rsidR="00881E0F">
        <w:rPr>
          <w:color w:val="000000" w:themeColor="text1"/>
        </w:rPr>
        <w:t>y</w:t>
      </w:r>
      <w:r>
        <w:rPr>
          <w:color w:val="000000" w:themeColor="text1"/>
        </w:rPr>
        <w:t xml:space="preserve"> (BT19C</w:t>
      </w:r>
      <w:r w:rsidR="00387C2F">
        <w:rPr>
          <w:color w:val="000000" w:themeColor="text1"/>
        </w:rPr>
        <w:t>S</w:t>
      </w:r>
      <w:r>
        <w:rPr>
          <w:color w:val="000000" w:themeColor="text1"/>
        </w:rPr>
        <w:t>E020)</w:t>
      </w:r>
    </w:p>
    <w:p w14:paraId="5A6F6C82" w14:textId="7FA29568" w:rsidR="002D0218" w:rsidRDefault="002D0218" w:rsidP="00900304">
      <w:pPr>
        <w:tabs>
          <w:tab w:val="left" w:pos="0"/>
        </w:tabs>
        <w:adjustRightInd w:val="0"/>
        <w:jc w:val="both"/>
        <w:rPr>
          <w:color w:val="000000" w:themeColor="text1"/>
        </w:rPr>
      </w:pPr>
    </w:p>
    <w:p w14:paraId="1D11D336" w14:textId="5DCB9FB0" w:rsidR="002D0218" w:rsidRPr="00197A8D" w:rsidRDefault="002D0218" w:rsidP="002D0218">
      <w:pPr>
        <w:pStyle w:val="ReferenceHead"/>
        <w:jc w:val="both"/>
        <w:rPr>
          <w:b/>
          <w:color w:val="000000" w:themeColor="text1"/>
          <w:sz w:val="24"/>
          <w:szCs w:val="24"/>
        </w:rPr>
      </w:pPr>
      <w:r>
        <w:rPr>
          <w:b/>
          <w:color w:val="000000" w:themeColor="text1"/>
          <w:sz w:val="24"/>
          <w:szCs w:val="24"/>
        </w:rPr>
        <w:t>Project link</w:t>
      </w:r>
    </w:p>
    <w:p w14:paraId="1D1400BA" w14:textId="3F0A0AAE" w:rsidR="002D0218" w:rsidRDefault="002D0218" w:rsidP="002D0218">
      <w:pPr>
        <w:tabs>
          <w:tab w:val="left" w:pos="0"/>
        </w:tabs>
        <w:adjustRightInd w:val="0"/>
        <w:jc w:val="both"/>
        <w:rPr>
          <w:color w:val="000000" w:themeColor="text1"/>
        </w:rPr>
      </w:pPr>
      <w:hyperlink r:id="rId17" w:history="1">
        <w:r w:rsidRPr="002D0218">
          <w:rPr>
            <w:rStyle w:val="Hyperlink"/>
          </w:rPr>
          <w:t>https://git</w:t>
        </w:r>
        <w:r w:rsidRPr="002D0218">
          <w:rPr>
            <w:rStyle w:val="Hyperlink"/>
          </w:rPr>
          <w:t>h</w:t>
        </w:r>
        <w:r w:rsidRPr="002D0218">
          <w:rPr>
            <w:rStyle w:val="Hyperlink"/>
          </w:rPr>
          <w:t>ub.com/PriyanshuUpadhyay/FacialEmotionDetection</w:t>
        </w:r>
      </w:hyperlink>
    </w:p>
    <w:p w14:paraId="1B4AC359" w14:textId="77777777" w:rsidR="002D0218" w:rsidRPr="00900304" w:rsidRDefault="002D0218" w:rsidP="00900304">
      <w:pPr>
        <w:tabs>
          <w:tab w:val="left" w:pos="0"/>
        </w:tabs>
        <w:adjustRightInd w:val="0"/>
        <w:jc w:val="both"/>
        <w:rPr>
          <w:color w:val="000000" w:themeColor="text1"/>
        </w:rPr>
      </w:pPr>
    </w:p>
    <w:p w14:paraId="12BBBA8B" w14:textId="46F01686" w:rsidR="00B27B8A" w:rsidRDefault="00B27B8A" w:rsidP="00BB229F">
      <w:pPr>
        <w:tabs>
          <w:tab w:val="left" w:pos="0"/>
        </w:tabs>
        <w:adjustRightInd w:val="0"/>
        <w:jc w:val="both"/>
        <w:rPr>
          <w:color w:val="000000" w:themeColor="text1"/>
        </w:rPr>
      </w:pPr>
    </w:p>
    <w:p w14:paraId="559373D4" w14:textId="77777777" w:rsidR="002A63C2" w:rsidRPr="00197A8D" w:rsidRDefault="002A63C2" w:rsidP="00BB229F">
      <w:pPr>
        <w:pStyle w:val="FigureCaption"/>
        <w:ind w:left="202"/>
        <w:rPr>
          <w:b/>
          <w:color w:val="000000" w:themeColor="text1"/>
          <w:sz w:val="20"/>
          <w:szCs w:val="20"/>
        </w:rPr>
        <w:sectPr w:rsidR="002A63C2" w:rsidRPr="00197A8D" w:rsidSect="005B0652">
          <w:type w:val="continuous"/>
          <w:pgSz w:w="12240" w:h="15840" w:code="1"/>
          <w:pgMar w:top="900" w:right="936" w:bottom="1008" w:left="936" w:header="432" w:footer="432" w:gutter="0"/>
          <w:cols w:num="2" w:space="288"/>
        </w:sectPr>
      </w:pPr>
    </w:p>
    <w:p w14:paraId="4703C7C2" w14:textId="77777777" w:rsidR="00E97402" w:rsidRPr="00197A8D" w:rsidRDefault="00E97402" w:rsidP="00BB229F">
      <w:pPr>
        <w:pStyle w:val="FigureCaption"/>
        <w:rPr>
          <w:color w:val="000000" w:themeColor="text1"/>
        </w:rPr>
      </w:pPr>
    </w:p>
    <w:sectPr w:rsidR="00E97402" w:rsidRPr="00197A8D" w:rsidSect="00763370">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D180C" w14:textId="77777777" w:rsidR="007E098C" w:rsidRDefault="007E098C">
      <w:r>
        <w:separator/>
      </w:r>
    </w:p>
  </w:endnote>
  <w:endnote w:type="continuationSeparator" w:id="0">
    <w:p w14:paraId="0ADFFA86" w14:textId="77777777" w:rsidR="007E098C" w:rsidRDefault="007E0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F1990" w14:textId="77777777" w:rsidR="007E098C" w:rsidRDefault="007E098C"/>
  </w:footnote>
  <w:footnote w:type="continuationSeparator" w:id="0">
    <w:p w14:paraId="3F832D64" w14:textId="77777777" w:rsidR="007E098C" w:rsidRDefault="007E09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77F4C" w14:textId="2D7AEDC7" w:rsidR="00493ECB" w:rsidRDefault="00493ECB">
    <w:pPr>
      <w:framePr w:wrap="auto" w:vAnchor="text" w:hAnchor="margin" w:xAlign="right" w:y="1"/>
    </w:pPr>
    <w:r>
      <w:fldChar w:fldCharType="begin"/>
    </w:r>
    <w:r>
      <w:instrText xml:space="preserve">PAGE  </w:instrText>
    </w:r>
    <w:r>
      <w:fldChar w:fldCharType="separate"/>
    </w:r>
    <w:r w:rsidR="002D3B4E">
      <w:rPr>
        <w:noProof/>
      </w:rPr>
      <w:t>1</w:t>
    </w:r>
    <w:r>
      <w:rPr>
        <w:noProof/>
      </w:rPr>
      <w:fldChar w:fldCharType="end"/>
    </w:r>
  </w:p>
  <w:p w14:paraId="6D0B5608" w14:textId="77777777" w:rsidR="00493ECB" w:rsidRDefault="00493ECB">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754619"/>
    <w:multiLevelType w:val="multilevel"/>
    <w:tmpl w:val="F086ECC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0232FDA"/>
    <w:multiLevelType w:val="hybridMultilevel"/>
    <w:tmpl w:val="3C001D18"/>
    <w:lvl w:ilvl="0" w:tplc="B56A1022">
      <w:start w:val="3"/>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1E4C0529"/>
    <w:multiLevelType w:val="hybridMultilevel"/>
    <w:tmpl w:val="A0AA0CCA"/>
    <w:lvl w:ilvl="0" w:tplc="17D0C68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5F612D"/>
    <w:multiLevelType w:val="hybridMultilevel"/>
    <w:tmpl w:val="367CA418"/>
    <w:lvl w:ilvl="0" w:tplc="AACE560A">
      <w:start w:val="1"/>
      <w:numFmt w:val="decimal"/>
      <w:lvlText w:val="%1."/>
      <w:lvlJc w:val="left"/>
      <w:pPr>
        <w:ind w:left="450" w:hanging="360"/>
      </w:pPr>
      <w:rPr>
        <w:rFonts w:hint="default"/>
        <w:sz w:val="16"/>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39D6A41"/>
    <w:multiLevelType w:val="hybridMultilevel"/>
    <w:tmpl w:val="32683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75A6A85"/>
    <w:multiLevelType w:val="hybridMultilevel"/>
    <w:tmpl w:val="98B4C8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2425773"/>
    <w:multiLevelType w:val="hybridMultilevel"/>
    <w:tmpl w:val="38D6BA2E"/>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5" w15:restartNumberingAfterBreak="0">
    <w:nsid w:val="498C32F3"/>
    <w:multiLevelType w:val="hybridMultilevel"/>
    <w:tmpl w:val="98B4C8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B734913"/>
    <w:multiLevelType w:val="hybridMultilevel"/>
    <w:tmpl w:val="45EE1FFA"/>
    <w:lvl w:ilvl="0" w:tplc="04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1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8" w15:restartNumberingAfterBreak="0">
    <w:nsid w:val="51F14C42"/>
    <w:multiLevelType w:val="hybridMultilevel"/>
    <w:tmpl w:val="7A9AD9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0" w15:restartNumberingAfterBreak="0">
    <w:nsid w:val="5A5F2CDF"/>
    <w:multiLevelType w:val="hybridMultilevel"/>
    <w:tmpl w:val="2CB4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47039E"/>
    <w:multiLevelType w:val="hybridMultilevel"/>
    <w:tmpl w:val="EE8C193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8861A7B"/>
    <w:multiLevelType w:val="hybridMultilevel"/>
    <w:tmpl w:val="911EB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C3293B"/>
    <w:multiLevelType w:val="singleLevel"/>
    <w:tmpl w:val="0409000F"/>
    <w:lvl w:ilvl="0">
      <w:start w:val="1"/>
      <w:numFmt w:val="decimal"/>
      <w:lvlText w:val="%1."/>
      <w:lvlJc w:val="left"/>
      <w:pPr>
        <w:ind w:left="360" w:hanging="360"/>
      </w:pPr>
    </w:lvl>
  </w:abstractNum>
  <w:abstractNum w:abstractNumId="24" w15:restartNumberingAfterBreak="0">
    <w:nsid w:val="730025B9"/>
    <w:multiLevelType w:val="hybridMultilevel"/>
    <w:tmpl w:val="C53C3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91059D"/>
    <w:multiLevelType w:val="hybridMultilevel"/>
    <w:tmpl w:val="33FE2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DF4F4E"/>
    <w:multiLevelType w:val="hybridMultilevel"/>
    <w:tmpl w:val="5EDC7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41441B"/>
    <w:multiLevelType w:val="hybridMultilevel"/>
    <w:tmpl w:val="24E4BB6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695443"/>
    <w:multiLevelType w:val="hybridMultilevel"/>
    <w:tmpl w:val="9EBE7F2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7B0072A6"/>
    <w:multiLevelType w:val="hybridMultilevel"/>
    <w:tmpl w:val="4600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3D386B"/>
    <w:multiLevelType w:val="hybridMultilevel"/>
    <w:tmpl w:val="2EE0CB7A"/>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4"/>
  </w:num>
  <w:num w:numId="7">
    <w:abstractNumId w:val="14"/>
    <w:lvlOverride w:ilvl="0">
      <w:lvl w:ilvl="0">
        <w:start w:val="1"/>
        <w:numFmt w:val="decimal"/>
        <w:lvlText w:val="%1."/>
        <w:legacy w:legacy="1" w:legacySpace="0" w:legacyIndent="360"/>
        <w:lvlJc w:val="left"/>
        <w:pPr>
          <w:ind w:left="360" w:hanging="360"/>
        </w:pPr>
      </w:lvl>
    </w:lvlOverride>
  </w:num>
  <w:num w:numId="8">
    <w:abstractNumId w:val="14"/>
    <w:lvlOverride w:ilvl="0">
      <w:lvl w:ilvl="0">
        <w:start w:val="1"/>
        <w:numFmt w:val="decimal"/>
        <w:lvlText w:val="%1."/>
        <w:legacy w:legacy="1" w:legacySpace="0" w:legacyIndent="360"/>
        <w:lvlJc w:val="left"/>
        <w:pPr>
          <w:ind w:left="360" w:hanging="360"/>
        </w:pPr>
      </w:lvl>
    </w:lvlOverride>
  </w:num>
  <w:num w:numId="9">
    <w:abstractNumId w:val="14"/>
    <w:lvlOverride w:ilvl="0">
      <w:lvl w:ilvl="0">
        <w:start w:val="1"/>
        <w:numFmt w:val="decimal"/>
        <w:lvlText w:val="%1."/>
        <w:legacy w:legacy="1" w:legacySpace="0" w:legacyIndent="360"/>
        <w:lvlJc w:val="left"/>
        <w:pPr>
          <w:ind w:left="360" w:hanging="360"/>
        </w:pPr>
      </w:lvl>
    </w:lvlOverride>
  </w:num>
  <w:num w:numId="10">
    <w:abstractNumId w:val="14"/>
    <w:lvlOverride w:ilvl="0">
      <w:lvl w:ilvl="0">
        <w:start w:val="1"/>
        <w:numFmt w:val="decimal"/>
        <w:lvlText w:val="%1."/>
        <w:legacy w:legacy="1" w:legacySpace="0" w:legacyIndent="360"/>
        <w:lvlJc w:val="left"/>
        <w:pPr>
          <w:ind w:left="360" w:hanging="360"/>
        </w:pPr>
      </w:lvl>
    </w:lvlOverride>
  </w:num>
  <w:num w:numId="11">
    <w:abstractNumId w:val="14"/>
    <w:lvlOverride w:ilvl="0">
      <w:lvl w:ilvl="0">
        <w:start w:val="1"/>
        <w:numFmt w:val="decimal"/>
        <w:lvlText w:val="%1."/>
        <w:legacy w:legacy="1" w:legacySpace="0" w:legacyIndent="360"/>
        <w:lvlJc w:val="left"/>
        <w:pPr>
          <w:ind w:left="360" w:hanging="360"/>
        </w:pPr>
      </w:lvl>
    </w:lvlOverride>
  </w:num>
  <w:num w:numId="12">
    <w:abstractNumId w:val="12"/>
  </w:num>
  <w:num w:numId="13">
    <w:abstractNumId w:val="3"/>
  </w:num>
  <w:num w:numId="14">
    <w:abstractNumId w:val="19"/>
  </w:num>
  <w:num w:numId="15">
    <w:abstractNumId w:val="17"/>
  </w:num>
  <w:num w:numId="16">
    <w:abstractNumId w:val="29"/>
  </w:num>
  <w:num w:numId="17">
    <w:abstractNumId w:val="9"/>
  </w:num>
  <w:num w:numId="18">
    <w:abstractNumId w:val="7"/>
  </w:num>
  <w:num w:numId="19">
    <w:abstractNumId w:val="23"/>
  </w:num>
  <w:num w:numId="20">
    <w:abstractNumId w:val="13"/>
  </w:num>
  <w:num w:numId="21">
    <w:abstractNumId w:val="6"/>
  </w:num>
  <w:num w:numId="22">
    <w:abstractNumId w:val="1"/>
  </w:num>
  <w:num w:numId="23">
    <w:abstractNumId w:val="4"/>
  </w:num>
  <w:num w:numId="24">
    <w:abstractNumId w:val="5"/>
  </w:num>
  <w:num w:numId="25">
    <w:abstractNumId w:val="26"/>
  </w:num>
  <w:num w:numId="26">
    <w:abstractNumId w:val="25"/>
  </w:num>
  <w:num w:numId="27">
    <w:abstractNumId w:val="22"/>
  </w:num>
  <w:num w:numId="28">
    <w:abstractNumId w:val="24"/>
  </w:num>
  <w:num w:numId="29">
    <w:abstractNumId w:val="30"/>
  </w:num>
  <w:num w:numId="30">
    <w:abstractNumId w:val="21"/>
  </w:num>
  <w:num w:numId="31">
    <w:abstractNumId w:val="27"/>
  </w:num>
  <w:num w:numId="32">
    <w:abstractNumId w:val="31"/>
  </w:num>
  <w:num w:numId="33">
    <w:abstractNumId w:val="16"/>
  </w:num>
  <w:num w:numId="34">
    <w:abstractNumId w:val="11"/>
  </w:num>
  <w:num w:numId="35">
    <w:abstractNumId w:val="2"/>
  </w:num>
  <w:num w:numId="36">
    <w:abstractNumId w:val="20"/>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8"/>
  </w:num>
  <w:num w:numId="39">
    <w:abstractNumId w:val="28"/>
  </w:num>
  <w:num w:numId="40">
    <w:abstractNumId w:val="15"/>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wMzAxMjCzMDMxsTBT0lEKTi0uzszPAykwrwUAjlbp/ywAAAA="/>
  </w:docVars>
  <w:rsids>
    <w:rsidRoot w:val="0091035B"/>
    <w:rsid w:val="00002752"/>
    <w:rsid w:val="000038C0"/>
    <w:rsid w:val="000038D6"/>
    <w:rsid w:val="0001605A"/>
    <w:rsid w:val="00016C05"/>
    <w:rsid w:val="0002212F"/>
    <w:rsid w:val="000341D4"/>
    <w:rsid w:val="0004067E"/>
    <w:rsid w:val="00043DA6"/>
    <w:rsid w:val="00061A18"/>
    <w:rsid w:val="00062BA2"/>
    <w:rsid w:val="0006317F"/>
    <w:rsid w:val="00064DB9"/>
    <w:rsid w:val="00070565"/>
    <w:rsid w:val="00073D38"/>
    <w:rsid w:val="00085779"/>
    <w:rsid w:val="00086573"/>
    <w:rsid w:val="00091E9D"/>
    <w:rsid w:val="00092E24"/>
    <w:rsid w:val="00093E08"/>
    <w:rsid w:val="00097B68"/>
    <w:rsid w:val="000A3AC0"/>
    <w:rsid w:val="000A5BBE"/>
    <w:rsid w:val="000B11BC"/>
    <w:rsid w:val="000B7006"/>
    <w:rsid w:val="000B7DBE"/>
    <w:rsid w:val="000E0141"/>
    <w:rsid w:val="000E200B"/>
    <w:rsid w:val="000F51F7"/>
    <w:rsid w:val="000F7BFA"/>
    <w:rsid w:val="00115785"/>
    <w:rsid w:val="00132F27"/>
    <w:rsid w:val="0014099B"/>
    <w:rsid w:val="00144709"/>
    <w:rsid w:val="00144E72"/>
    <w:rsid w:val="001463BF"/>
    <w:rsid w:val="001560A3"/>
    <w:rsid w:val="00161541"/>
    <w:rsid w:val="00164E12"/>
    <w:rsid w:val="001675F5"/>
    <w:rsid w:val="001710D9"/>
    <w:rsid w:val="00173869"/>
    <w:rsid w:val="001749FB"/>
    <w:rsid w:val="00181241"/>
    <w:rsid w:val="0019375B"/>
    <w:rsid w:val="00193C8E"/>
    <w:rsid w:val="00197A8D"/>
    <w:rsid w:val="001A50BA"/>
    <w:rsid w:val="001C3CD1"/>
    <w:rsid w:val="001C425D"/>
    <w:rsid w:val="001D0CE0"/>
    <w:rsid w:val="001D4DDE"/>
    <w:rsid w:val="001D5E41"/>
    <w:rsid w:val="001D7982"/>
    <w:rsid w:val="001E18B6"/>
    <w:rsid w:val="001E2E4A"/>
    <w:rsid w:val="001E436A"/>
    <w:rsid w:val="001E5A6C"/>
    <w:rsid w:val="001F3D02"/>
    <w:rsid w:val="001F76E8"/>
    <w:rsid w:val="0021397E"/>
    <w:rsid w:val="0021587A"/>
    <w:rsid w:val="002260A3"/>
    <w:rsid w:val="00230E20"/>
    <w:rsid w:val="00233634"/>
    <w:rsid w:val="00236DD9"/>
    <w:rsid w:val="00242F84"/>
    <w:rsid w:val="002434A1"/>
    <w:rsid w:val="002500B5"/>
    <w:rsid w:val="002542CD"/>
    <w:rsid w:val="00272998"/>
    <w:rsid w:val="002844BC"/>
    <w:rsid w:val="002874DC"/>
    <w:rsid w:val="00292AFF"/>
    <w:rsid w:val="002A63C2"/>
    <w:rsid w:val="002B07BA"/>
    <w:rsid w:val="002B2D30"/>
    <w:rsid w:val="002B6546"/>
    <w:rsid w:val="002B71A6"/>
    <w:rsid w:val="002C3162"/>
    <w:rsid w:val="002C37F9"/>
    <w:rsid w:val="002D0218"/>
    <w:rsid w:val="002D26E8"/>
    <w:rsid w:val="002D3B4E"/>
    <w:rsid w:val="002D4066"/>
    <w:rsid w:val="002E341C"/>
    <w:rsid w:val="002E46A2"/>
    <w:rsid w:val="002E4A30"/>
    <w:rsid w:val="002E5AA2"/>
    <w:rsid w:val="002E6FC5"/>
    <w:rsid w:val="00300B58"/>
    <w:rsid w:val="0030179B"/>
    <w:rsid w:val="003118CE"/>
    <w:rsid w:val="003139BF"/>
    <w:rsid w:val="00314487"/>
    <w:rsid w:val="00316682"/>
    <w:rsid w:val="00321BF1"/>
    <w:rsid w:val="0033116C"/>
    <w:rsid w:val="00331AE0"/>
    <w:rsid w:val="00332278"/>
    <w:rsid w:val="00337D6D"/>
    <w:rsid w:val="00337D88"/>
    <w:rsid w:val="00350BD5"/>
    <w:rsid w:val="00352702"/>
    <w:rsid w:val="00354499"/>
    <w:rsid w:val="003546B3"/>
    <w:rsid w:val="00355D62"/>
    <w:rsid w:val="00355FCE"/>
    <w:rsid w:val="00360269"/>
    <w:rsid w:val="00365CA8"/>
    <w:rsid w:val="00367238"/>
    <w:rsid w:val="00382CAA"/>
    <w:rsid w:val="00387C2F"/>
    <w:rsid w:val="00390179"/>
    <w:rsid w:val="0039498F"/>
    <w:rsid w:val="003A03D9"/>
    <w:rsid w:val="003B6334"/>
    <w:rsid w:val="003D189B"/>
    <w:rsid w:val="003D75DE"/>
    <w:rsid w:val="0040089E"/>
    <w:rsid w:val="004047B2"/>
    <w:rsid w:val="004050FC"/>
    <w:rsid w:val="00407083"/>
    <w:rsid w:val="004110BB"/>
    <w:rsid w:val="00412FC6"/>
    <w:rsid w:val="00420A2F"/>
    <w:rsid w:val="0042228C"/>
    <w:rsid w:val="00427089"/>
    <w:rsid w:val="0043144F"/>
    <w:rsid w:val="00431BFA"/>
    <w:rsid w:val="004359AC"/>
    <w:rsid w:val="00435C19"/>
    <w:rsid w:val="00440AA6"/>
    <w:rsid w:val="00445599"/>
    <w:rsid w:val="00445C3A"/>
    <w:rsid w:val="004479B6"/>
    <w:rsid w:val="00451C00"/>
    <w:rsid w:val="00462AF8"/>
    <w:rsid w:val="004631BC"/>
    <w:rsid w:val="00465142"/>
    <w:rsid w:val="0047424B"/>
    <w:rsid w:val="0049030A"/>
    <w:rsid w:val="00493ECB"/>
    <w:rsid w:val="00494DE5"/>
    <w:rsid w:val="004A3B71"/>
    <w:rsid w:val="004A3D38"/>
    <w:rsid w:val="004A553E"/>
    <w:rsid w:val="004A5F52"/>
    <w:rsid w:val="004A7270"/>
    <w:rsid w:val="004B5D21"/>
    <w:rsid w:val="004C0BC7"/>
    <w:rsid w:val="004C1E16"/>
    <w:rsid w:val="004C3592"/>
    <w:rsid w:val="004C7F9C"/>
    <w:rsid w:val="004E2D67"/>
    <w:rsid w:val="004F19C9"/>
    <w:rsid w:val="00507564"/>
    <w:rsid w:val="00512400"/>
    <w:rsid w:val="005239D1"/>
    <w:rsid w:val="00527114"/>
    <w:rsid w:val="00541A25"/>
    <w:rsid w:val="0055053C"/>
    <w:rsid w:val="00550A7B"/>
    <w:rsid w:val="005510A6"/>
    <w:rsid w:val="00554FE5"/>
    <w:rsid w:val="005670F0"/>
    <w:rsid w:val="00574C91"/>
    <w:rsid w:val="00587D90"/>
    <w:rsid w:val="0059071A"/>
    <w:rsid w:val="005928B4"/>
    <w:rsid w:val="005A2A15"/>
    <w:rsid w:val="005A41A2"/>
    <w:rsid w:val="005A4661"/>
    <w:rsid w:val="005A719F"/>
    <w:rsid w:val="005B0652"/>
    <w:rsid w:val="005B71F4"/>
    <w:rsid w:val="005B7EDA"/>
    <w:rsid w:val="005C3EAA"/>
    <w:rsid w:val="005C6431"/>
    <w:rsid w:val="005D05C8"/>
    <w:rsid w:val="005E3CD5"/>
    <w:rsid w:val="005F0C87"/>
    <w:rsid w:val="005F4462"/>
    <w:rsid w:val="005F609B"/>
    <w:rsid w:val="005F6B6B"/>
    <w:rsid w:val="00600536"/>
    <w:rsid w:val="00602E4A"/>
    <w:rsid w:val="00614F8D"/>
    <w:rsid w:val="006208F9"/>
    <w:rsid w:val="006211B0"/>
    <w:rsid w:val="00621D01"/>
    <w:rsid w:val="00625E96"/>
    <w:rsid w:val="00636412"/>
    <w:rsid w:val="006400DD"/>
    <w:rsid w:val="0064286D"/>
    <w:rsid w:val="00644632"/>
    <w:rsid w:val="00646A2C"/>
    <w:rsid w:val="0065111E"/>
    <w:rsid w:val="00651EBD"/>
    <w:rsid w:val="00662549"/>
    <w:rsid w:val="00673018"/>
    <w:rsid w:val="00674AE2"/>
    <w:rsid w:val="00684CA6"/>
    <w:rsid w:val="0068717E"/>
    <w:rsid w:val="006A12A2"/>
    <w:rsid w:val="006B46E5"/>
    <w:rsid w:val="006C70F6"/>
    <w:rsid w:val="006D1939"/>
    <w:rsid w:val="006D4348"/>
    <w:rsid w:val="006E19C5"/>
    <w:rsid w:val="006F14C4"/>
    <w:rsid w:val="006F3F79"/>
    <w:rsid w:val="006F661A"/>
    <w:rsid w:val="007074E3"/>
    <w:rsid w:val="00713639"/>
    <w:rsid w:val="0071472C"/>
    <w:rsid w:val="00717A77"/>
    <w:rsid w:val="007247BA"/>
    <w:rsid w:val="0073422F"/>
    <w:rsid w:val="0074056F"/>
    <w:rsid w:val="007437C1"/>
    <w:rsid w:val="007448DD"/>
    <w:rsid w:val="00745FF2"/>
    <w:rsid w:val="00751D1A"/>
    <w:rsid w:val="007523D8"/>
    <w:rsid w:val="0075799C"/>
    <w:rsid w:val="00763370"/>
    <w:rsid w:val="00765AA2"/>
    <w:rsid w:val="0076711B"/>
    <w:rsid w:val="007803A3"/>
    <w:rsid w:val="00780641"/>
    <w:rsid w:val="0078794C"/>
    <w:rsid w:val="007913BD"/>
    <w:rsid w:val="00795D9D"/>
    <w:rsid w:val="007A2EFC"/>
    <w:rsid w:val="007A48AC"/>
    <w:rsid w:val="007A5BDD"/>
    <w:rsid w:val="007A7854"/>
    <w:rsid w:val="007C42A9"/>
    <w:rsid w:val="007C4336"/>
    <w:rsid w:val="007C4D26"/>
    <w:rsid w:val="007D0846"/>
    <w:rsid w:val="007E098C"/>
    <w:rsid w:val="007F25BB"/>
    <w:rsid w:val="00817928"/>
    <w:rsid w:val="00822957"/>
    <w:rsid w:val="00823242"/>
    <w:rsid w:val="00825CFB"/>
    <w:rsid w:val="00831FB8"/>
    <w:rsid w:val="00840231"/>
    <w:rsid w:val="008429B4"/>
    <w:rsid w:val="008442C2"/>
    <w:rsid w:val="0084564F"/>
    <w:rsid w:val="00856EAA"/>
    <w:rsid w:val="00857483"/>
    <w:rsid w:val="00861C2B"/>
    <w:rsid w:val="0087792E"/>
    <w:rsid w:val="00881117"/>
    <w:rsid w:val="00881E0F"/>
    <w:rsid w:val="00883CDE"/>
    <w:rsid w:val="00885F9F"/>
    <w:rsid w:val="00890E56"/>
    <w:rsid w:val="008A2035"/>
    <w:rsid w:val="008A3C6D"/>
    <w:rsid w:val="008B0145"/>
    <w:rsid w:val="008B17E1"/>
    <w:rsid w:val="008B1F58"/>
    <w:rsid w:val="008B53B8"/>
    <w:rsid w:val="008B5475"/>
    <w:rsid w:val="008C1CBA"/>
    <w:rsid w:val="008C238D"/>
    <w:rsid w:val="008C2F8A"/>
    <w:rsid w:val="008D2673"/>
    <w:rsid w:val="008D5F01"/>
    <w:rsid w:val="008E12E1"/>
    <w:rsid w:val="008E41F4"/>
    <w:rsid w:val="008E7A71"/>
    <w:rsid w:val="008F07FC"/>
    <w:rsid w:val="008F0A0F"/>
    <w:rsid w:val="008F1CC5"/>
    <w:rsid w:val="00900304"/>
    <w:rsid w:val="00906B8E"/>
    <w:rsid w:val="0091035B"/>
    <w:rsid w:val="00917ECC"/>
    <w:rsid w:val="0092139B"/>
    <w:rsid w:val="009215DD"/>
    <w:rsid w:val="009245CD"/>
    <w:rsid w:val="00927D08"/>
    <w:rsid w:val="00931423"/>
    <w:rsid w:val="00931F02"/>
    <w:rsid w:val="009358DD"/>
    <w:rsid w:val="009369F0"/>
    <w:rsid w:val="00957A7D"/>
    <w:rsid w:val="0096660B"/>
    <w:rsid w:val="00981A3C"/>
    <w:rsid w:val="00981EE9"/>
    <w:rsid w:val="00986D05"/>
    <w:rsid w:val="00986D5E"/>
    <w:rsid w:val="00987CAD"/>
    <w:rsid w:val="009932F1"/>
    <w:rsid w:val="00993B9A"/>
    <w:rsid w:val="0099595F"/>
    <w:rsid w:val="00997F13"/>
    <w:rsid w:val="009A26B4"/>
    <w:rsid w:val="009A5DDA"/>
    <w:rsid w:val="009B3C30"/>
    <w:rsid w:val="009C0A62"/>
    <w:rsid w:val="009C1D3B"/>
    <w:rsid w:val="009C4723"/>
    <w:rsid w:val="009C773E"/>
    <w:rsid w:val="009D0F41"/>
    <w:rsid w:val="009D7EF0"/>
    <w:rsid w:val="009E61A3"/>
    <w:rsid w:val="009F44F9"/>
    <w:rsid w:val="009F76F7"/>
    <w:rsid w:val="00A02BD8"/>
    <w:rsid w:val="00A0381B"/>
    <w:rsid w:val="00A17BDD"/>
    <w:rsid w:val="00A21FD9"/>
    <w:rsid w:val="00A22F83"/>
    <w:rsid w:val="00A2531D"/>
    <w:rsid w:val="00A25878"/>
    <w:rsid w:val="00A318EE"/>
    <w:rsid w:val="00A3360C"/>
    <w:rsid w:val="00A45151"/>
    <w:rsid w:val="00A536E4"/>
    <w:rsid w:val="00A53DBC"/>
    <w:rsid w:val="00A64D52"/>
    <w:rsid w:val="00A724E5"/>
    <w:rsid w:val="00A74E19"/>
    <w:rsid w:val="00A95A36"/>
    <w:rsid w:val="00AB0053"/>
    <w:rsid w:val="00AC21BF"/>
    <w:rsid w:val="00AC38F0"/>
    <w:rsid w:val="00AD1882"/>
    <w:rsid w:val="00AD1E42"/>
    <w:rsid w:val="00AD6F38"/>
    <w:rsid w:val="00AE6209"/>
    <w:rsid w:val="00AE774D"/>
    <w:rsid w:val="00B077DB"/>
    <w:rsid w:val="00B1129F"/>
    <w:rsid w:val="00B137D0"/>
    <w:rsid w:val="00B20E04"/>
    <w:rsid w:val="00B27B8A"/>
    <w:rsid w:val="00B3034A"/>
    <w:rsid w:val="00B3429A"/>
    <w:rsid w:val="00B36437"/>
    <w:rsid w:val="00B474CF"/>
    <w:rsid w:val="00B5616B"/>
    <w:rsid w:val="00B6369A"/>
    <w:rsid w:val="00B6496E"/>
    <w:rsid w:val="00B665CA"/>
    <w:rsid w:val="00B80162"/>
    <w:rsid w:val="00B82B8E"/>
    <w:rsid w:val="00B91B76"/>
    <w:rsid w:val="00B97F99"/>
    <w:rsid w:val="00BB229F"/>
    <w:rsid w:val="00BC68A2"/>
    <w:rsid w:val="00BD6D06"/>
    <w:rsid w:val="00BE0DC2"/>
    <w:rsid w:val="00BE37A1"/>
    <w:rsid w:val="00BF07C8"/>
    <w:rsid w:val="00BF363D"/>
    <w:rsid w:val="00BF532F"/>
    <w:rsid w:val="00BF590E"/>
    <w:rsid w:val="00BF5FD0"/>
    <w:rsid w:val="00BF6197"/>
    <w:rsid w:val="00C078B2"/>
    <w:rsid w:val="00C15037"/>
    <w:rsid w:val="00C20ECC"/>
    <w:rsid w:val="00C23721"/>
    <w:rsid w:val="00C26B92"/>
    <w:rsid w:val="00C34BD3"/>
    <w:rsid w:val="00C3632B"/>
    <w:rsid w:val="00C40228"/>
    <w:rsid w:val="00C53029"/>
    <w:rsid w:val="00C60E45"/>
    <w:rsid w:val="00C622AC"/>
    <w:rsid w:val="00C751E2"/>
    <w:rsid w:val="00C861BA"/>
    <w:rsid w:val="00C87D5B"/>
    <w:rsid w:val="00C92308"/>
    <w:rsid w:val="00C943AD"/>
    <w:rsid w:val="00CB4B8D"/>
    <w:rsid w:val="00CC4996"/>
    <w:rsid w:val="00CD1944"/>
    <w:rsid w:val="00CE08B7"/>
    <w:rsid w:val="00CE25C0"/>
    <w:rsid w:val="00CE2F42"/>
    <w:rsid w:val="00CE38F1"/>
    <w:rsid w:val="00CE5164"/>
    <w:rsid w:val="00CF3422"/>
    <w:rsid w:val="00CF371F"/>
    <w:rsid w:val="00CF3BCA"/>
    <w:rsid w:val="00CF63FA"/>
    <w:rsid w:val="00CF7119"/>
    <w:rsid w:val="00CF7B31"/>
    <w:rsid w:val="00CF7F5E"/>
    <w:rsid w:val="00D01428"/>
    <w:rsid w:val="00D12065"/>
    <w:rsid w:val="00D15538"/>
    <w:rsid w:val="00D21273"/>
    <w:rsid w:val="00D26363"/>
    <w:rsid w:val="00D27010"/>
    <w:rsid w:val="00D30F2D"/>
    <w:rsid w:val="00D36813"/>
    <w:rsid w:val="00D40A91"/>
    <w:rsid w:val="00D44B37"/>
    <w:rsid w:val="00D55AAD"/>
    <w:rsid w:val="00D56935"/>
    <w:rsid w:val="00D650A7"/>
    <w:rsid w:val="00D71B82"/>
    <w:rsid w:val="00D732A8"/>
    <w:rsid w:val="00D7442D"/>
    <w:rsid w:val="00D758C6"/>
    <w:rsid w:val="00D762C2"/>
    <w:rsid w:val="00D80F1A"/>
    <w:rsid w:val="00D84120"/>
    <w:rsid w:val="00D85E88"/>
    <w:rsid w:val="00D9524F"/>
    <w:rsid w:val="00D96316"/>
    <w:rsid w:val="00DA2A45"/>
    <w:rsid w:val="00DB1A3F"/>
    <w:rsid w:val="00DB2103"/>
    <w:rsid w:val="00DB27AB"/>
    <w:rsid w:val="00DB4D19"/>
    <w:rsid w:val="00DC3817"/>
    <w:rsid w:val="00DC5B1B"/>
    <w:rsid w:val="00DD398B"/>
    <w:rsid w:val="00DD6E91"/>
    <w:rsid w:val="00DE5D32"/>
    <w:rsid w:val="00DE7673"/>
    <w:rsid w:val="00DE79FC"/>
    <w:rsid w:val="00DF2809"/>
    <w:rsid w:val="00DF2DDE"/>
    <w:rsid w:val="00DF778B"/>
    <w:rsid w:val="00E00521"/>
    <w:rsid w:val="00E04C87"/>
    <w:rsid w:val="00E05F04"/>
    <w:rsid w:val="00E069E1"/>
    <w:rsid w:val="00E06A19"/>
    <w:rsid w:val="00E10BDA"/>
    <w:rsid w:val="00E10E05"/>
    <w:rsid w:val="00E14391"/>
    <w:rsid w:val="00E24223"/>
    <w:rsid w:val="00E25D67"/>
    <w:rsid w:val="00E303C1"/>
    <w:rsid w:val="00E35462"/>
    <w:rsid w:val="00E42491"/>
    <w:rsid w:val="00E430D9"/>
    <w:rsid w:val="00E441B5"/>
    <w:rsid w:val="00E46DE0"/>
    <w:rsid w:val="00E50DF6"/>
    <w:rsid w:val="00E50ED5"/>
    <w:rsid w:val="00E63955"/>
    <w:rsid w:val="00E67A6C"/>
    <w:rsid w:val="00E70252"/>
    <w:rsid w:val="00E7177C"/>
    <w:rsid w:val="00E73820"/>
    <w:rsid w:val="00E73C25"/>
    <w:rsid w:val="00E75D2F"/>
    <w:rsid w:val="00E80ED0"/>
    <w:rsid w:val="00E90BC7"/>
    <w:rsid w:val="00E97402"/>
    <w:rsid w:val="00EA08FB"/>
    <w:rsid w:val="00EA3A9B"/>
    <w:rsid w:val="00EB0C66"/>
    <w:rsid w:val="00EB317A"/>
    <w:rsid w:val="00EB4B26"/>
    <w:rsid w:val="00EC27D0"/>
    <w:rsid w:val="00ED1E57"/>
    <w:rsid w:val="00EE3607"/>
    <w:rsid w:val="00EE3851"/>
    <w:rsid w:val="00EE3B2B"/>
    <w:rsid w:val="00EE3E63"/>
    <w:rsid w:val="00EF3A2E"/>
    <w:rsid w:val="00F03EDE"/>
    <w:rsid w:val="00F06887"/>
    <w:rsid w:val="00F337A2"/>
    <w:rsid w:val="00F43EE9"/>
    <w:rsid w:val="00F60F83"/>
    <w:rsid w:val="00F65266"/>
    <w:rsid w:val="00F7311C"/>
    <w:rsid w:val="00F74265"/>
    <w:rsid w:val="00F75271"/>
    <w:rsid w:val="00F810CE"/>
    <w:rsid w:val="00F86A0F"/>
    <w:rsid w:val="00F92152"/>
    <w:rsid w:val="00FA42C2"/>
    <w:rsid w:val="00FA439F"/>
    <w:rsid w:val="00FB252C"/>
    <w:rsid w:val="00FB310B"/>
    <w:rsid w:val="00FC42C9"/>
    <w:rsid w:val="00FC5C0A"/>
    <w:rsid w:val="00FC5C6D"/>
    <w:rsid w:val="00FC5D07"/>
    <w:rsid w:val="00FC6BDF"/>
    <w:rsid w:val="00FD4163"/>
    <w:rsid w:val="00FE1AF6"/>
    <w:rsid w:val="00FE3FA9"/>
    <w:rsid w:val="00FF3AE5"/>
    <w:rsid w:val="00FF7B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3DCB30"/>
  <w15:docId w15:val="{8FDEE5D7-1A89-4E04-B6B2-F5EED61C2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0218"/>
    <w:pPr>
      <w:autoSpaceDE w:val="0"/>
      <w:autoSpaceDN w:val="0"/>
    </w:pPr>
  </w:style>
  <w:style w:type="paragraph" w:styleId="Heading1">
    <w:name w:val="heading 1"/>
    <w:basedOn w:val="Normal"/>
    <w:next w:val="Normal"/>
    <w:qFormat/>
    <w:rsid w:val="009E61A3"/>
    <w:pPr>
      <w:keepNext/>
      <w:numPr>
        <w:numId w:val="1"/>
      </w:numPr>
      <w:spacing w:before="240" w:after="80"/>
      <w:jc w:val="center"/>
      <w:outlineLvl w:val="0"/>
    </w:pPr>
    <w:rPr>
      <w:smallCaps/>
      <w:kern w:val="28"/>
    </w:rPr>
  </w:style>
  <w:style w:type="paragraph" w:styleId="Heading2">
    <w:name w:val="heading 2"/>
    <w:basedOn w:val="Normal"/>
    <w:next w:val="Normal"/>
    <w:qFormat/>
    <w:rsid w:val="009E61A3"/>
    <w:pPr>
      <w:keepNext/>
      <w:numPr>
        <w:ilvl w:val="1"/>
        <w:numId w:val="1"/>
      </w:numPr>
      <w:spacing w:before="120" w:after="60"/>
      <w:outlineLvl w:val="1"/>
    </w:pPr>
    <w:rPr>
      <w:i/>
      <w:iCs/>
    </w:rPr>
  </w:style>
  <w:style w:type="paragraph" w:styleId="Heading3">
    <w:name w:val="heading 3"/>
    <w:basedOn w:val="Normal"/>
    <w:next w:val="Normal"/>
    <w:qFormat/>
    <w:rsid w:val="009E61A3"/>
    <w:pPr>
      <w:keepNext/>
      <w:numPr>
        <w:ilvl w:val="2"/>
        <w:numId w:val="1"/>
      </w:numPr>
      <w:outlineLvl w:val="2"/>
    </w:pPr>
    <w:rPr>
      <w:i/>
      <w:iCs/>
    </w:rPr>
  </w:style>
  <w:style w:type="paragraph" w:styleId="Heading4">
    <w:name w:val="heading 4"/>
    <w:basedOn w:val="Normal"/>
    <w:next w:val="Normal"/>
    <w:qFormat/>
    <w:rsid w:val="009E61A3"/>
    <w:pPr>
      <w:keepNext/>
      <w:numPr>
        <w:ilvl w:val="3"/>
        <w:numId w:val="1"/>
      </w:numPr>
      <w:spacing w:before="240" w:after="60"/>
      <w:outlineLvl w:val="3"/>
    </w:pPr>
    <w:rPr>
      <w:i/>
      <w:iCs/>
      <w:sz w:val="18"/>
      <w:szCs w:val="18"/>
    </w:rPr>
  </w:style>
  <w:style w:type="paragraph" w:styleId="Heading5">
    <w:name w:val="heading 5"/>
    <w:basedOn w:val="Normal"/>
    <w:next w:val="Normal"/>
    <w:qFormat/>
    <w:rsid w:val="009E61A3"/>
    <w:pPr>
      <w:numPr>
        <w:ilvl w:val="4"/>
        <w:numId w:val="1"/>
      </w:numPr>
      <w:spacing w:before="240" w:after="60"/>
      <w:outlineLvl w:val="4"/>
    </w:pPr>
    <w:rPr>
      <w:sz w:val="18"/>
      <w:szCs w:val="18"/>
    </w:rPr>
  </w:style>
  <w:style w:type="paragraph" w:styleId="Heading6">
    <w:name w:val="heading 6"/>
    <w:basedOn w:val="Normal"/>
    <w:next w:val="Normal"/>
    <w:qFormat/>
    <w:rsid w:val="009E61A3"/>
    <w:pPr>
      <w:numPr>
        <w:ilvl w:val="5"/>
        <w:numId w:val="1"/>
      </w:numPr>
      <w:spacing w:before="240" w:after="60"/>
      <w:outlineLvl w:val="5"/>
    </w:pPr>
    <w:rPr>
      <w:i/>
      <w:iCs/>
      <w:sz w:val="16"/>
      <w:szCs w:val="16"/>
    </w:rPr>
  </w:style>
  <w:style w:type="paragraph" w:styleId="Heading7">
    <w:name w:val="heading 7"/>
    <w:basedOn w:val="Normal"/>
    <w:next w:val="Normal"/>
    <w:qFormat/>
    <w:rsid w:val="009E61A3"/>
    <w:pPr>
      <w:numPr>
        <w:ilvl w:val="6"/>
        <w:numId w:val="1"/>
      </w:numPr>
      <w:spacing w:before="240" w:after="60"/>
      <w:outlineLvl w:val="6"/>
    </w:pPr>
    <w:rPr>
      <w:sz w:val="16"/>
      <w:szCs w:val="16"/>
    </w:rPr>
  </w:style>
  <w:style w:type="paragraph" w:styleId="Heading8">
    <w:name w:val="heading 8"/>
    <w:basedOn w:val="Normal"/>
    <w:next w:val="Normal"/>
    <w:qFormat/>
    <w:rsid w:val="009E61A3"/>
    <w:pPr>
      <w:numPr>
        <w:ilvl w:val="7"/>
        <w:numId w:val="1"/>
      </w:numPr>
      <w:spacing w:before="240" w:after="60"/>
      <w:outlineLvl w:val="7"/>
    </w:pPr>
    <w:rPr>
      <w:i/>
      <w:iCs/>
      <w:sz w:val="16"/>
      <w:szCs w:val="16"/>
    </w:rPr>
  </w:style>
  <w:style w:type="paragraph" w:styleId="Heading9">
    <w:name w:val="heading 9"/>
    <w:basedOn w:val="Normal"/>
    <w:next w:val="Normal"/>
    <w:qFormat/>
    <w:rsid w:val="009E61A3"/>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9E61A3"/>
    <w:pPr>
      <w:spacing w:before="20"/>
      <w:ind w:firstLine="202"/>
      <w:jc w:val="both"/>
    </w:pPr>
    <w:rPr>
      <w:b/>
      <w:bCs/>
      <w:sz w:val="18"/>
      <w:szCs w:val="18"/>
    </w:rPr>
  </w:style>
  <w:style w:type="paragraph" w:customStyle="1" w:styleId="Authors">
    <w:name w:val="Authors"/>
    <w:basedOn w:val="Normal"/>
    <w:next w:val="Normal"/>
    <w:rsid w:val="009E61A3"/>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9E61A3"/>
    <w:rPr>
      <w:rFonts w:ascii="Times New Roman" w:hAnsi="Times New Roman" w:cs="Times New Roman"/>
      <w:i/>
      <w:iCs/>
      <w:sz w:val="22"/>
      <w:szCs w:val="22"/>
    </w:rPr>
  </w:style>
  <w:style w:type="paragraph" w:styleId="Title">
    <w:name w:val="Title"/>
    <w:basedOn w:val="Normal"/>
    <w:next w:val="Normal"/>
    <w:qFormat/>
    <w:rsid w:val="009E61A3"/>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9E61A3"/>
    <w:pPr>
      <w:ind w:firstLine="202"/>
      <w:jc w:val="both"/>
    </w:pPr>
    <w:rPr>
      <w:sz w:val="16"/>
      <w:szCs w:val="16"/>
    </w:rPr>
  </w:style>
  <w:style w:type="paragraph" w:customStyle="1" w:styleId="References">
    <w:name w:val="References"/>
    <w:basedOn w:val="Normal"/>
    <w:rsid w:val="009E61A3"/>
    <w:pPr>
      <w:numPr>
        <w:numId w:val="12"/>
      </w:numPr>
      <w:jc w:val="both"/>
    </w:pPr>
    <w:rPr>
      <w:sz w:val="16"/>
      <w:szCs w:val="16"/>
    </w:rPr>
  </w:style>
  <w:style w:type="paragraph" w:customStyle="1" w:styleId="IndexTerms">
    <w:name w:val="IndexTerms"/>
    <w:basedOn w:val="Normal"/>
    <w:next w:val="Normal"/>
    <w:rsid w:val="009E61A3"/>
    <w:pPr>
      <w:ind w:firstLine="202"/>
      <w:jc w:val="both"/>
    </w:pPr>
    <w:rPr>
      <w:b/>
      <w:bCs/>
      <w:sz w:val="18"/>
      <w:szCs w:val="18"/>
    </w:rPr>
  </w:style>
  <w:style w:type="character" w:styleId="FootnoteReference">
    <w:name w:val="footnote reference"/>
    <w:basedOn w:val="DefaultParagraphFont"/>
    <w:semiHidden/>
    <w:rsid w:val="009E61A3"/>
    <w:rPr>
      <w:vertAlign w:val="superscript"/>
    </w:rPr>
  </w:style>
  <w:style w:type="paragraph" w:styleId="Footer">
    <w:name w:val="footer"/>
    <w:basedOn w:val="Normal"/>
    <w:rsid w:val="009E61A3"/>
    <w:pPr>
      <w:tabs>
        <w:tab w:val="center" w:pos="4320"/>
        <w:tab w:val="right" w:pos="8640"/>
      </w:tabs>
    </w:pPr>
  </w:style>
  <w:style w:type="paragraph" w:customStyle="1" w:styleId="Text">
    <w:name w:val="Text"/>
    <w:basedOn w:val="Normal"/>
    <w:rsid w:val="009E61A3"/>
    <w:pPr>
      <w:widowControl w:val="0"/>
      <w:spacing w:line="252" w:lineRule="auto"/>
      <w:ind w:firstLine="202"/>
      <w:jc w:val="both"/>
    </w:pPr>
  </w:style>
  <w:style w:type="paragraph" w:customStyle="1" w:styleId="FigureCaption">
    <w:name w:val="Figure Caption"/>
    <w:basedOn w:val="Normal"/>
    <w:rsid w:val="009E61A3"/>
    <w:pPr>
      <w:jc w:val="both"/>
    </w:pPr>
    <w:rPr>
      <w:sz w:val="16"/>
      <w:szCs w:val="16"/>
    </w:rPr>
  </w:style>
  <w:style w:type="paragraph" w:customStyle="1" w:styleId="TableTitle">
    <w:name w:val="Table Title"/>
    <w:basedOn w:val="Normal"/>
    <w:rsid w:val="009E61A3"/>
    <w:pPr>
      <w:jc w:val="center"/>
    </w:pPr>
    <w:rPr>
      <w:smallCaps/>
      <w:sz w:val="16"/>
      <w:szCs w:val="16"/>
    </w:rPr>
  </w:style>
  <w:style w:type="paragraph" w:customStyle="1" w:styleId="ReferenceHead">
    <w:name w:val="Reference Head"/>
    <w:basedOn w:val="Heading1"/>
    <w:rsid w:val="009E61A3"/>
    <w:pPr>
      <w:numPr>
        <w:numId w:val="0"/>
      </w:numPr>
    </w:pPr>
  </w:style>
  <w:style w:type="paragraph" w:styleId="Header">
    <w:name w:val="header"/>
    <w:basedOn w:val="Normal"/>
    <w:rsid w:val="009E61A3"/>
    <w:pPr>
      <w:tabs>
        <w:tab w:val="center" w:pos="4320"/>
        <w:tab w:val="right" w:pos="8640"/>
      </w:tabs>
    </w:pPr>
  </w:style>
  <w:style w:type="paragraph" w:customStyle="1" w:styleId="Equation">
    <w:name w:val="Equation"/>
    <w:basedOn w:val="Normal"/>
    <w:next w:val="Normal"/>
    <w:rsid w:val="009E61A3"/>
    <w:pPr>
      <w:widowControl w:val="0"/>
      <w:tabs>
        <w:tab w:val="right" w:pos="5040"/>
      </w:tabs>
      <w:spacing w:line="252" w:lineRule="auto"/>
      <w:jc w:val="both"/>
    </w:pPr>
  </w:style>
  <w:style w:type="character" w:styleId="Hyperlink">
    <w:name w:val="Hyperlink"/>
    <w:basedOn w:val="DefaultParagraphFont"/>
    <w:rsid w:val="009E61A3"/>
    <w:rPr>
      <w:color w:val="0000FF"/>
      <w:u w:val="single"/>
    </w:rPr>
  </w:style>
  <w:style w:type="character" w:styleId="FollowedHyperlink">
    <w:name w:val="FollowedHyperlink"/>
    <w:basedOn w:val="DefaultParagraphFont"/>
    <w:rsid w:val="009E61A3"/>
    <w:rPr>
      <w:color w:val="800080"/>
      <w:u w:val="single"/>
    </w:rPr>
  </w:style>
  <w:style w:type="paragraph" w:styleId="BodyTextIndent">
    <w:name w:val="Body Text Indent"/>
    <w:basedOn w:val="Normal"/>
    <w:rsid w:val="009E61A3"/>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apple-style-span">
    <w:name w:val="apple-style-span"/>
    <w:basedOn w:val="DefaultParagraphFont"/>
    <w:rsid w:val="00D84120"/>
  </w:style>
  <w:style w:type="character" w:customStyle="1" w:styleId="apple-converted-space">
    <w:name w:val="apple-converted-space"/>
    <w:basedOn w:val="DefaultParagraphFont"/>
    <w:rsid w:val="00070565"/>
  </w:style>
  <w:style w:type="paragraph" w:styleId="BalloonText">
    <w:name w:val="Balloon Text"/>
    <w:basedOn w:val="Normal"/>
    <w:link w:val="BalloonTextChar"/>
    <w:rsid w:val="00E10E05"/>
    <w:rPr>
      <w:rFonts w:ascii="Tahoma" w:hAnsi="Tahoma" w:cs="Tahoma"/>
      <w:sz w:val="16"/>
      <w:szCs w:val="16"/>
    </w:rPr>
  </w:style>
  <w:style w:type="character" w:customStyle="1" w:styleId="BalloonTextChar">
    <w:name w:val="Balloon Text Char"/>
    <w:basedOn w:val="DefaultParagraphFont"/>
    <w:link w:val="BalloonText"/>
    <w:rsid w:val="00E10E05"/>
    <w:rPr>
      <w:rFonts w:ascii="Tahoma" w:hAnsi="Tahoma" w:cs="Tahoma"/>
      <w:sz w:val="16"/>
      <w:szCs w:val="16"/>
    </w:rPr>
  </w:style>
  <w:style w:type="paragraph" w:styleId="ListParagraph">
    <w:name w:val="List Paragraph"/>
    <w:basedOn w:val="Normal"/>
    <w:uiPriority w:val="34"/>
    <w:qFormat/>
    <w:rsid w:val="00181241"/>
    <w:pPr>
      <w:ind w:left="720"/>
      <w:contextualSpacing/>
    </w:pPr>
  </w:style>
  <w:style w:type="character" w:customStyle="1" w:styleId="FootnoteTextChar">
    <w:name w:val="Footnote Text Char"/>
    <w:basedOn w:val="DefaultParagraphFont"/>
    <w:link w:val="FootnoteText"/>
    <w:semiHidden/>
    <w:rsid w:val="002E4A30"/>
    <w:rPr>
      <w:sz w:val="16"/>
      <w:szCs w:val="16"/>
    </w:rPr>
  </w:style>
  <w:style w:type="character" w:styleId="PlaceholderText">
    <w:name w:val="Placeholder Text"/>
    <w:basedOn w:val="DefaultParagraphFont"/>
    <w:uiPriority w:val="99"/>
    <w:semiHidden/>
    <w:rsid w:val="00E24223"/>
    <w:rPr>
      <w:color w:val="808080"/>
    </w:rPr>
  </w:style>
  <w:style w:type="table" w:styleId="TableGrid">
    <w:name w:val="Table Grid"/>
    <w:basedOn w:val="TableNormal"/>
    <w:rsid w:val="00787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EE3B2B"/>
    <w:pPr>
      <w:spacing w:after="200"/>
    </w:pPr>
    <w:rPr>
      <w:b/>
      <w:bCs/>
      <w:color w:val="4F81BD" w:themeColor="accent1"/>
      <w:sz w:val="18"/>
      <w:szCs w:val="18"/>
    </w:rPr>
  </w:style>
  <w:style w:type="character" w:styleId="Strong">
    <w:name w:val="Strong"/>
    <w:basedOn w:val="DefaultParagraphFont"/>
    <w:uiPriority w:val="22"/>
    <w:qFormat/>
    <w:rsid w:val="009369F0"/>
    <w:rPr>
      <w:b/>
      <w:bCs/>
    </w:rPr>
  </w:style>
  <w:style w:type="character" w:styleId="Emphasis">
    <w:name w:val="Emphasis"/>
    <w:basedOn w:val="DefaultParagraphFont"/>
    <w:qFormat/>
    <w:rsid w:val="009369F0"/>
    <w:rPr>
      <w:i/>
      <w:iCs/>
    </w:rPr>
  </w:style>
  <w:style w:type="character" w:styleId="UnresolvedMention">
    <w:name w:val="Unresolved Mention"/>
    <w:basedOn w:val="DefaultParagraphFont"/>
    <w:uiPriority w:val="99"/>
    <w:semiHidden/>
    <w:unhideWhenUsed/>
    <w:rsid w:val="002D02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47134">
      <w:bodyDiv w:val="1"/>
      <w:marLeft w:val="0"/>
      <w:marRight w:val="0"/>
      <w:marTop w:val="0"/>
      <w:marBottom w:val="0"/>
      <w:divBdr>
        <w:top w:val="none" w:sz="0" w:space="0" w:color="auto"/>
        <w:left w:val="none" w:sz="0" w:space="0" w:color="auto"/>
        <w:bottom w:val="none" w:sz="0" w:space="0" w:color="auto"/>
        <w:right w:val="none" w:sz="0" w:space="0" w:color="auto"/>
      </w:divBdr>
    </w:div>
    <w:div w:id="821459343">
      <w:bodyDiv w:val="1"/>
      <w:marLeft w:val="0"/>
      <w:marRight w:val="0"/>
      <w:marTop w:val="0"/>
      <w:marBottom w:val="0"/>
      <w:divBdr>
        <w:top w:val="none" w:sz="0" w:space="0" w:color="auto"/>
        <w:left w:val="none" w:sz="0" w:space="0" w:color="auto"/>
        <w:bottom w:val="none" w:sz="0" w:space="0" w:color="auto"/>
        <w:right w:val="none" w:sz="0" w:space="0" w:color="auto"/>
      </w:divBdr>
    </w:div>
    <w:div w:id="1220482783">
      <w:bodyDiv w:val="1"/>
      <w:marLeft w:val="0"/>
      <w:marRight w:val="0"/>
      <w:marTop w:val="0"/>
      <w:marBottom w:val="0"/>
      <w:divBdr>
        <w:top w:val="none" w:sz="0" w:space="0" w:color="auto"/>
        <w:left w:val="none" w:sz="0" w:space="0" w:color="auto"/>
        <w:bottom w:val="none" w:sz="0" w:space="0" w:color="auto"/>
        <w:right w:val="none" w:sz="0" w:space="0" w:color="auto"/>
      </w:divBdr>
      <w:divsChild>
        <w:div w:id="405349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github.com/PriyanshuUpadhyay/FacialEmotionDetection" TargetMode="Externa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B37D03-3419-4A38-BB93-A59473561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1</Pages>
  <Words>914</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112</CharactersWithSpaces>
  <SharedDoc>false</SharedDoc>
  <HLinks>
    <vt:vector size="6" baseType="variant">
      <vt:variant>
        <vt:i4>1507385</vt:i4>
      </vt:variant>
      <vt:variant>
        <vt:i4>0</vt:i4>
      </vt:variant>
      <vt:variant>
        <vt:i4>0</vt:i4>
      </vt:variant>
      <vt:variant>
        <vt:i4>5</vt:i4>
      </vt:variant>
      <vt:variant>
        <vt:lpwstr>http://www.ieee.org/organizations/pubs/ani_prod/keywrd98.tx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Priyanshu Upadhyay</cp:lastModifiedBy>
  <cp:revision>19</cp:revision>
  <cp:lastPrinted>2021-11-25T11:23:00Z</cp:lastPrinted>
  <dcterms:created xsi:type="dcterms:W3CDTF">2021-11-24T17:21:00Z</dcterms:created>
  <dcterms:modified xsi:type="dcterms:W3CDTF">2021-11-25T11:23:00Z</dcterms:modified>
</cp:coreProperties>
</file>